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0811" w:rsidRDefault="00A5272F" w:rsidP="00D6741C">
      <w:pPr>
        <w:spacing w:after="137"/>
        <w:ind w:left="14"/>
        <w:jc w:val="center"/>
      </w:pPr>
      <w:r>
        <w:rPr>
          <w:noProof/>
        </w:rPr>
        <mc:AlternateContent>
          <mc:Choice Requires="wpg">
            <w:drawing>
              <wp:inline distT="0" distB="0" distL="0" distR="0">
                <wp:extent cx="3901893" cy="951758"/>
                <wp:effectExtent l="0" t="0" r="80010" b="20320"/>
                <wp:docPr id="1044" name="Group 10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1893" cy="951758"/>
                          <a:chOff x="0" y="0"/>
                          <a:chExt cx="3901893" cy="95175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3859657" y="782256"/>
                            <a:ext cx="42236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20811" w:rsidRDefault="00A5272F"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4" name="Picture 144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2" cy="2240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7" name="Picture 147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179832"/>
                            <a:ext cx="50292" cy="2240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0" name="Picture 150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359664"/>
                            <a:ext cx="50292" cy="22555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" name="Picture 15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539496"/>
                            <a:ext cx="50292" cy="2240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" name="Picture 156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719327"/>
                            <a:ext cx="50292" cy="22402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" name="Rectangle 157"/>
                        <wps:cNvSpPr/>
                        <wps:spPr>
                          <a:xfrm>
                            <a:off x="305" y="68894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20811" w:rsidRDefault="00A5272F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" name="Rectangle 158"/>
                        <wps:cNvSpPr/>
                        <wps:spPr>
                          <a:xfrm>
                            <a:off x="38405" y="721296"/>
                            <a:ext cx="42236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20811" w:rsidRDefault="00A5272F"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9" name="Picture 159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324231" y="224028"/>
                            <a:ext cx="3488436" cy="5242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0" name="Shape 160"/>
                        <wps:cNvSpPr/>
                        <wps:spPr>
                          <a:xfrm>
                            <a:off x="143256" y="109728"/>
                            <a:ext cx="3717036" cy="7528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7036" h="752856">
                                <a:moveTo>
                                  <a:pt x="0" y="752856"/>
                                </a:moveTo>
                                <a:lnTo>
                                  <a:pt x="3717036" y="752856"/>
                                </a:lnTo>
                                <a:lnTo>
                                  <a:pt x="3717036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228600" cap="rnd">
                            <a:miter lim="127000"/>
                          </a:ln>
                        </wps:spPr>
                        <wps:style>
                          <a:lnRef idx="1">
                            <a:srgbClr val="4F81BD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44" o:spid="_x0000_s1026" style="width:307.25pt;height:74.95pt;mso-position-horizontal-relative:char;mso-position-vertical-relative:line" coordsize="39018,95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">
                <v:rect id="Rectangle 6" o:spid="_x0000_s1027" style="position:absolute;left:38596;top:7822;width:422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:rsidR="00E20811" w:rsidRDefault="00A5272F"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4" o:spid="_x0000_s1028" type="#_x0000_t75" style="position:absolute;width:502;height:2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">
                  <v:imagedata r:id="rId7" o:title=""/>
                </v:shape>
                <v:shape id="Picture 147" o:spid="_x0000_s1029" type="#_x0000_t75" style="position:absolute;top:1798;width:502;height:2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">
                  <v:imagedata r:id="rId7" o:title=""/>
                </v:shape>
                <v:shape id="Picture 150" o:spid="_x0000_s1030" type="#_x0000_t75" style="position:absolute;top:3596;width:502;height:2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">
                  <v:imagedata r:id="rId7" o:title=""/>
                </v:shape>
                <v:shape id="Picture 153" o:spid="_x0000_s1031" type="#_x0000_t75" style="position:absolute;top:5394;width:502;height:2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">
                  <v:imagedata r:id="rId7" o:title=""/>
                </v:shape>
                <v:shape id="Picture 156" o:spid="_x0000_s1032" type="#_x0000_t75" style="position:absolute;top:7193;width:502;height:2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">
                  <v:imagedata r:id="rId7" o:title=""/>
                </v:shape>
                <v:rect id="Rectangle 157" o:spid="_x0000_s1033" style="position:absolute;left:3;top:6889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" filled="f" stroked="f">
                  <v:textbox inset="0,0,0,0">
                    <w:txbxContent>
                      <w:p w:rsidR="00E20811" w:rsidRDefault="00A5272F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8" o:spid="_x0000_s1034" style="position:absolute;left:384;top:7212;width:422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s9R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Iv7PUcYAAADcAAAA&#10;DwAAAAAAAAAAAAAAAAAHAgAAZHJzL2Rvd25yZXYueG1sUEsFBgAAAAADAAMAtwAAAPoCAAAAAA==&#10;" filled="f" stroked="f">
                  <v:textbox inset="0,0,0,0">
                    <w:txbxContent>
                      <w:p w:rsidR="00E20811" w:rsidRDefault="00A5272F"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59" o:spid="_x0000_s1035" type="#_x0000_t75" style="position:absolute;left:3242;top:2240;width:34884;height:5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">
                  <v:imagedata r:id="rId8" o:title=""/>
                </v:shape>
                <v:shape id="Shape 160" o:spid="_x0000_s1036" style="position:absolute;left:1432;top:1097;width:37170;height:7528;visibility:visible;mso-wrap-style:square;v-text-anchor:top" coordsize="3717036,752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" path="m,752856r3717036,l3717036,,,,,752856xe" filled="f" strokecolor="#4f81bd" strokeweight="18pt">
                  <v:stroke miterlimit="83231f" joinstyle="miter" endcap="round"/>
                  <v:path arrowok="t" textboxrect="0,0,3717036,752856"/>
                </v:shape>
                <w10:anchorlock/>
              </v:group>
            </w:pict>
          </mc:Fallback>
        </mc:AlternateContent>
      </w:r>
    </w:p>
    <w:p w:rsidR="00E20811" w:rsidRDefault="00A5272F">
      <w:pPr>
        <w:spacing w:after="0"/>
        <w:ind w:right="3593"/>
        <w:jc w:val="right"/>
      </w:pPr>
      <w:r>
        <w:rPr>
          <w:rFonts w:ascii="Arial" w:eastAsia="Arial" w:hAnsi="Arial" w:cs="Arial"/>
          <w:b/>
          <w:sz w:val="24"/>
        </w:rPr>
        <w:t xml:space="preserve">BOARD MEETING </w:t>
      </w:r>
      <w:r>
        <w:rPr>
          <w:rFonts w:ascii="Arial" w:eastAsia="Arial" w:hAnsi="Arial" w:cs="Arial"/>
          <w:sz w:val="18"/>
        </w:rPr>
        <w:t xml:space="preserve"> </w:t>
      </w:r>
    </w:p>
    <w:p w:rsidR="00E20811" w:rsidRPr="007169C8" w:rsidRDefault="00A5272F">
      <w:pPr>
        <w:spacing w:after="2" w:line="253" w:lineRule="auto"/>
        <w:ind w:left="-5" w:hanging="10"/>
        <w:rPr>
          <w:rFonts w:ascii="Arial" w:hAnsi="Arial" w:cs="Arial"/>
        </w:rPr>
      </w:pPr>
      <w:r w:rsidRPr="00E50A8E">
        <w:rPr>
          <w:rFonts w:ascii="Arial" w:eastAsia="Arial" w:hAnsi="Arial" w:cs="Arial"/>
          <w:b/>
        </w:rPr>
        <w:t xml:space="preserve">Meeting Date: </w:t>
      </w:r>
      <w:r w:rsidR="003C38A0">
        <w:rPr>
          <w:rFonts w:ascii="Arial" w:eastAsia="Arial" w:hAnsi="Arial" w:cs="Arial"/>
        </w:rPr>
        <w:t>September 24</w:t>
      </w:r>
      <w:r w:rsidR="00FD1E5F" w:rsidRPr="00E50A8E">
        <w:rPr>
          <w:rFonts w:ascii="Arial" w:eastAsia="Arial" w:hAnsi="Arial" w:cs="Arial"/>
        </w:rPr>
        <w:t xml:space="preserve">, </w:t>
      </w:r>
      <w:r w:rsidR="003C38A0">
        <w:rPr>
          <w:rFonts w:ascii="Arial" w:eastAsia="Arial" w:hAnsi="Arial" w:cs="Arial"/>
        </w:rPr>
        <w:t>2017</w:t>
      </w:r>
      <w:r w:rsidRPr="00E50A8E">
        <w:rPr>
          <w:rFonts w:ascii="Arial" w:eastAsia="Arial" w:hAnsi="Arial" w:cs="Arial"/>
        </w:rPr>
        <w:t xml:space="preserve"> </w:t>
      </w:r>
      <w:r w:rsidR="00C773B5">
        <w:rPr>
          <w:rFonts w:ascii="Arial" w:eastAsia="Arial" w:hAnsi="Arial" w:cs="Arial"/>
        </w:rPr>
        <w:t xml:space="preserve">  </w:t>
      </w:r>
      <w:r w:rsidR="00C773B5">
        <w:rPr>
          <w:rFonts w:ascii="Arial" w:eastAsia="Arial" w:hAnsi="Arial" w:cs="Arial"/>
          <w:b/>
        </w:rPr>
        <w:t>Time:</w:t>
      </w:r>
      <w:r w:rsidR="00C773B5">
        <w:rPr>
          <w:rFonts w:ascii="Arial" w:eastAsia="Arial" w:hAnsi="Arial" w:cs="Arial"/>
        </w:rPr>
        <w:t xml:space="preserve">  2:00 pm</w:t>
      </w:r>
      <w:r w:rsidR="007169C8">
        <w:rPr>
          <w:rFonts w:ascii="Arial" w:eastAsia="Arial" w:hAnsi="Arial" w:cs="Arial"/>
        </w:rPr>
        <w:tab/>
      </w:r>
      <w:r w:rsidR="007169C8">
        <w:rPr>
          <w:rFonts w:ascii="Arial" w:eastAsia="Arial" w:hAnsi="Arial" w:cs="Arial"/>
          <w:b/>
        </w:rPr>
        <w:t>Location:</w:t>
      </w:r>
      <w:r w:rsidR="007169C8">
        <w:rPr>
          <w:rFonts w:ascii="Arial" w:eastAsia="Arial" w:hAnsi="Arial" w:cs="Arial"/>
        </w:rPr>
        <w:t xml:space="preserve">  Denver West High School</w:t>
      </w:r>
    </w:p>
    <w:p w:rsidR="00E20811" w:rsidRPr="00E50A8E" w:rsidRDefault="00A5272F">
      <w:pPr>
        <w:spacing w:after="2" w:line="253" w:lineRule="auto"/>
        <w:ind w:left="-5" w:hanging="10"/>
        <w:rPr>
          <w:rFonts w:ascii="Arial" w:hAnsi="Arial" w:cs="Arial"/>
        </w:rPr>
      </w:pPr>
      <w:r w:rsidRPr="00E50A8E">
        <w:rPr>
          <w:rFonts w:ascii="Arial" w:eastAsia="Arial" w:hAnsi="Arial" w:cs="Arial"/>
          <w:b/>
        </w:rPr>
        <w:t xml:space="preserve">Meeting Called by: </w:t>
      </w:r>
      <w:r w:rsidR="003C38A0">
        <w:rPr>
          <w:rFonts w:ascii="Arial" w:eastAsia="Arial" w:hAnsi="Arial" w:cs="Arial"/>
        </w:rPr>
        <w:t xml:space="preserve"> Joe Betterman</w:t>
      </w:r>
      <w:r w:rsidRPr="00E50A8E">
        <w:rPr>
          <w:rFonts w:ascii="Arial" w:eastAsia="Arial" w:hAnsi="Arial" w:cs="Arial"/>
        </w:rPr>
        <w:t xml:space="preserve">, CUSAW Chairman  </w:t>
      </w:r>
    </w:p>
    <w:p w:rsidR="00E20811" w:rsidRPr="00E50A8E" w:rsidRDefault="00A5272F">
      <w:pPr>
        <w:spacing w:after="2" w:line="253" w:lineRule="auto"/>
        <w:ind w:left="-5" w:hanging="10"/>
        <w:rPr>
          <w:rFonts w:ascii="Arial" w:hAnsi="Arial" w:cs="Arial"/>
        </w:rPr>
      </w:pPr>
      <w:r w:rsidRPr="00E50A8E">
        <w:rPr>
          <w:rFonts w:ascii="Arial" w:eastAsia="Arial" w:hAnsi="Arial" w:cs="Arial"/>
          <w:b/>
        </w:rPr>
        <w:t xml:space="preserve">Notes Recorded by: </w:t>
      </w:r>
      <w:r w:rsidR="00D1119C" w:rsidRPr="00E50A8E">
        <w:rPr>
          <w:rFonts w:ascii="Arial" w:eastAsia="Arial" w:hAnsi="Arial" w:cs="Arial"/>
          <w:b/>
        </w:rPr>
        <w:t xml:space="preserve"> </w:t>
      </w:r>
      <w:r w:rsidR="00D1119C" w:rsidRPr="00E50A8E">
        <w:rPr>
          <w:rFonts w:ascii="Arial" w:eastAsia="Arial" w:hAnsi="Arial" w:cs="Arial"/>
        </w:rPr>
        <w:t>William Barron</w:t>
      </w:r>
      <w:r w:rsidR="003C38A0">
        <w:rPr>
          <w:rFonts w:ascii="Arial" w:eastAsia="Arial" w:hAnsi="Arial" w:cs="Arial"/>
        </w:rPr>
        <w:t xml:space="preserve">, CUSAW Secretary </w:t>
      </w:r>
    </w:p>
    <w:p w:rsidR="00E20811" w:rsidRPr="00E50A8E" w:rsidRDefault="00A5272F">
      <w:pPr>
        <w:spacing w:after="0"/>
        <w:ind w:left="14"/>
        <w:rPr>
          <w:rFonts w:ascii="Arial" w:eastAsia="Arial" w:hAnsi="Arial" w:cs="Arial"/>
        </w:rPr>
      </w:pPr>
      <w:r w:rsidRPr="00E50A8E">
        <w:rPr>
          <w:rFonts w:ascii="Arial" w:eastAsia="Arial" w:hAnsi="Arial" w:cs="Arial"/>
        </w:rPr>
        <w:t xml:space="preserve">  </w:t>
      </w:r>
    </w:p>
    <w:p w:rsidR="00E20811" w:rsidRPr="00E50A8E" w:rsidRDefault="00A5272F" w:rsidP="004A1337">
      <w:pPr>
        <w:spacing w:after="0"/>
        <w:ind w:left="14"/>
        <w:rPr>
          <w:rFonts w:ascii="Arial" w:eastAsia="Arial" w:hAnsi="Arial" w:cs="Arial"/>
          <w:b/>
        </w:rPr>
      </w:pPr>
      <w:r w:rsidRPr="00E50A8E">
        <w:rPr>
          <w:rFonts w:ascii="Arial" w:eastAsia="Arial" w:hAnsi="Arial" w:cs="Arial"/>
          <w:b/>
        </w:rPr>
        <w:t xml:space="preserve">Meeting Called to Order     </w:t>
      </w:r>
    </w:p>
    <w:p w:rsidR="00E20811" w:rsidRPr="00E50A8E" w:rsidRDefault="00A5272F">
      <w:pPr>
        <w:spacing w:after="0"/>
        <w:ind w:left="14"/>
        <w:rPr>
          <w:rFonts w:ascii="Arial" w:eastAsia="Arial" w:hAnsi="Arial" w:cs="Arial"/>
        </w:rPr>
      </w:pPr>
      <w:r w:rsidRPr="00E50A8E">
        <w:rPr>
          <w:rFonts w:ascii="Arial" w:eastAsia="Arial" w:hAnsi="Arial" w:cs="Arial"/>
        </w:rPr>
        <w:t xml:space="preserve">  </w:t>
      </w:r>
    </w:p>
    <w:p w:rsidR="00E20811" w:rsidRPr="00E50A8E" w:rsidRDefault="00B47692" w:rsidP="004A1337">
      <w:pPr>
        <w:spacing w:after="0"/>
        <w:ind w:left="14"/>
        <w:rPr>
          <w:rFonts w:ascii="Arial" w:eastAsia="Arial" w:hAnsi="Arial" w:cs="Arial"/>
        </w:rPr>
      </w:pPr>
      <w:r w:rsidRPr="00E50A8E">
        <w:rPr>
          <w:rFonts w:ascii="Arial" w:eastAsia="Arial" w:hAnsi="Arial" w:cs="Arial"/>
          <w:b/>
        </w:rPr>
        <w:t xml:space="preserve">Roll Call – </w:t>
      </w:r>
      <w:r w:rsidR="00CF01E5">
        <w:rPr>
          <w:rFonts w:ascii="Arial" w:eastAsia="Arial" w:hAnsi="Arial" w:cs="Arial"/>
        </w:rPr>
        <w:t>Joe Betterman</w:t>
      </w:r>
      <w:r w:rsidR="00846FF3" w:rsidRPr="00E50A8E">
        <w:rPr>
          <w:rFonts w:ascii="Arial" w:eastAsia="Arial" w:hAnsi="Arial" w:cs="Arial"/>
        </w:rPr>
        <w:t xml:space="preserve"> (Chair); </w:t>
      </w:r>
      <w:r w:rsidR="00CF01E5">
        <w:rPr>
          <w:rFonts w:ascii="Arial" w:eastAsia="Arial" w:hAnsi="Arial" w:cs="Arial"/>
        </w:rPr>
        <w:t>Paul Trygstad</w:t>
      </w:r>
      <w:r w:rsidR="00846FF3" w:rsidRPr="00E50A8E">
        <w:rPr>
          <w:rFonts w:ascii="Arial" w:eastAsia="Arial" w:hAnsi="Arial" w:cs="Arial"/>
        </w:rPr>
        <w:t xml:space="preserve"> (Vice Chair</w:t>
      </w:r>
      <w:r w:rsidR="00DB1696">
        <w:rPr>
          <w:rFonts w:ascii="Arial" w:eastAsia="Arial" w:hAnsi="Arial" w:cs="Arial"/>
        </w:rPr>
        <w:t>, Mat Chair</w:t>
      </w:r>
      <w:r w:rsidR="00846FF3" w:rsidRPr="00E50A8E">
        <w:rPr>
          <w:rFonts w:ascii="Arial" w:eastAsia="Arial" w:hAnsi="Arial" w:cs="Arial"/>
        </w:rPr>
        <w:t>); Deb Watson (Treasurer); Bi</w:t>
      </w:r>
      <w:r w:rsidR="00CF01E5">
        <w:rPr>
          <w:rFonts w:ascii="Arial" w:eastAsia="Arial" w:hAnsi="Arial" w:cs="Arial"/>
        </w:rPr>
        <w:t>ll Barron (Secretary)</w:t>
      </w:r>
      <w:r w:rsidR="00846FF3" w:rsidRPr="00E50A8E">
        <w:rPr>
          <w:rFonts w:ascii="Arial" w:eastAsia="Arial" w:hAnsi="Arial" w:cs="Arial"/>
        </w:rPr>
        <w:t xml:space="preserve">; Lenna Fajerman (Pairing Chair); </w:t>
      </w:r>
      <w:r w:rsidR="00DB1696">
        <w:rPr>
          <w:rFonts w:ascii="Arial" w:eastAsia="Arial" w:hAnsi="Arial" w:cs="Arial"/>
        </w:rPr>
        <w:t>Stephanie Sanders</w:t>
      </w:r>
      <w:r w:rsidR="00846FF3" w:rsidRPr="00E50A8E">
        <w:rPr>
          <w:rFonts w:ascii="Arial" w:eastAsia="Arial" w:hAnsi="Arial" w:cs="Arial"/>
        </w:rPr>
        <w:t xml:space="preserve"> (Events</w:t>
      </w:r>
      <w:r w:rsidR="00DB1696">
        <w:rPr>
          <w:rFonts w:ascii="Arial" w:eastAsia="Arial" w:hAnsi="Arial" w:cs="Arial"/>
        </w:rPr>
        <w:t xml:space="preserve"> Director); Jake Martinez</w:t>
      </w:r>
      <w:r w:rsidRPr="00E50A8E">
        <w:rPr>
          <w:rFonts w:ascii="Arial" w:eastAsia="Arial" w:hAnsi="Arial" w:cs="Arial"/>
        </w:rPr>
        <w:t xml:space="preserve"> (Kids Director); Luke Morris (Cadet Director); </w:t>
      </w:r>
      <w:r w:rsidR="00AD3639">
        <w:rPr>
          <w:rFonts w:ascii="Arial" w:eastAsia="Arial" w:hAnsi="Arial" w:cs="Arial"/>
        </w:rPr>
        <w:t xml:space="preserve">Deanna Betterman (Women’s Director); </w:t>
      </w:r>
      <w:r w:rsidR="00846FF3" w:rsidRPr="00E50A8E">
        <w:rPr>
          <w:rFonts w:ascii="Arial" w:eastAsia="Arial" w:hAnsi="Arial" w:cs="Arial"/>
        </w:rPr>
        <w:t>Abra</w:t>
      </w:r>
      <w:r w:rsidRPr="00E50A8E">
        <w:rPr>
          <w:rFonts w:ascii="Arial" w:eastAsia="Arial" w:hAnsi="Arial" w:cs="Arial"/>
        </w:rPr>
        <w:t>m Lopez (Folkstyle</w:t>
      </w:r>
      <w:r w:rsidR="00DB1696">
        <w:rPr>
          <w:rFonts w:ascii="Arial" w:eastAsia="Arial" w:hAnsi="Arial" w:cs="Arial"/>
        </w:rPr>
        <w:t>, Equipment</w:t>
      </w:r>
      <w:r w:rsidRPr="00E50A8E">
        <w:rPr>
          <w:rFonts w:ascii="Arial" w:eastAsia="Arial" w:hAnsi="Arial" w:cs="Arial"/>
        </w:rPr>
        <w:t xml:space="preserve"> Director</w:t>
      </w:r>
      <w:r w:rsidR="00846FF3" w:rsidRPr="00E50A8E">
        <w:rPr>
          <w:rFonts w:ascii="Arial" w:eastAsia="Arial" w:hAnsi="Arial" w:cs="Arial"/>
        </w:rPr>
        <w:t xml:space="preserve">); Phil Grasmick (Coaches Director) </w:t>
      </w:r>
    </w:p>
    <w:p w:rsidR="00B47692" w:rsidRPr="00E50A8E" w:rsidRDefault="00B47692" w:rsidP="004A1337">
      <w:pPr>
        <w:spacing w:after="0"/>
        <w:ind w:left="14"/>
        <w:rPr>
          <w:rFonts w:ascii="Arial" w:eastAsia="Arial" w:hAnsi="Arial" w:cs="Arial"/>
        </w:rPr>
      </w:pPr>
      <w:r w:rsidRPr="00E50A8E">
        <w:rPr>
          <w:rFonts w:ascii="Arial" w:eastAsia="Arial" w:hAnsi="Arial" w:cs="Arial"/>
          <w:b/>
        </w:rPr>
        <w:t>Not Present –</w:t>
      </w:r>
      <w:r w:rsidRPr="00E50A8E">
        <w:rPr>
          <w:rFonts w:ascii="Arial" w:eastAsia="Arial" w:hAnsi="Arial" w:cs="Arial"/>
        </w:rPr>
        <w:t xml:space="preserve"> </w:t>
      </w:r>
      <w:r w:rsidR="001D352B" w:rsidRPr="00E50A8E">
        <w:rPr>
          <w:rFonts w:ascii="Arial" w:eastAsia="Arial" w:hAnsi="Arial" w:cs="Arial"/>
        </w:rPr>
        <w:t>JD Dinette (Jr. Director</w:t>
      </w:r>
      <w:r w:rsidR="001D352B">
        <w:rPr>
          <w:rFonts w:ascii="Arial" w:eastAsia="Arial" w:hAnsi="Arial" w:cs="Arial"/>
        </w:rPr>
        <w:t>)</w:t>
      </w:r>
    </w:p>
    <w:p w:rsidR="00E20811" w:rsidRPr="00E50A8E" w:rsidRDefault="00A5272F" w:rsidP="00B47692">
      <w:pPr>
        <w:spacing w:after="0"/>
        <w:ind w:left="14"/>
        <w:rPr>
          <w:rFonts w:ascii="Arial" w:eastAsia="Arial" w:hAnsi="Arial" w:cs="Arial"/>
        </w:rPr>
      </w:pPr>
      <w:r w:rsidRPr="00E50A8E">
        <w:rPr>
          <w:rFonts w:ascii="Arial" w:eastAsia="Arial" w:hAnsi="Arial" w:cs="Arial"/>
        </w:rPr>
        <w:t xml:space="preserve">    </w:t>
      </w:r>
    </w:p>
    <w:p w:rsidR="00E20811" w:rsidRPr="00E50A8E" w:rsidRDefault="00A5272F">
      <w:pPr>
        <w:spacing w:after="3"/>
        <w:ind w:left="-5" w:hanging="10"/>
        <w:rPr>
          <w:rFonts w:ascii="Arial" w:hAnsi="Arial" w:cs="Arial"/>
        </w:rPr>
      </w:pPr>
      <w:r w:rsidRPr="00E50A8E">
        <w:rPr>
          <w:rFonts w:ascii="Arial" w:eastAsia="Arial" w:hAnsi="Arial" w:cs="Arial"/>
          <w:b/>
          <w:u w:val="single" w:color="000000"/>
        </w:rPr>
        <w:t>Approval of Agenda</w:t>
      </w:r>
      <w:r w:rsidRPr="00E50A8E">
        <w:rPr>
          <w:rFonts w:ascii="Arial" w:eastAsia="Arial" w:hAnsi="Arial" w:cs="Arial"/>
        </w:rPr>
        <w:t xml:space="preserve"> </w:t>
      </w:r>
      <w:r w:rsidRPr="00E50A8E">
        <w:rPr>
          <w:rFonts w:ascii="Arial" w:eastAsia="Arial" w:hAnsi="Arial" w:cs="Arial"/>
          <w:b/>
        </w:rPr>
        <w:t xml:space="preserve"> </w:t>
      </w:r>
      <w:r w:rsidRPr="00E50A8E">
        <w:rPr>
          <w:rFonts w:ascii="Arial" w:eastAsia="Arial" w:hAnsi="Arial" w:cs="Arial"/>
        </w:rPr>
        <w:t xml:space="preserve"> </w:t>
      </w:r>
    </w:p>
    <w:p w:rsidR="005075FA" w:rsidRPr="00F93648" w:rsidRDefault="005075FA" w:rsidP="008A52E2">
      <w:pPr>
        <w:pStyle w:val="ListParagraph"/>
        <w:numPr>
          <w:ilvl w:val="0"/>
          <w:numId w:val="15"/>
        </w:numPr>
        <w:spacing w:after="28"/>
        <w:rPr>
          <w:rFonts w:ascii="Arial" w:hAnsi="Arial" w:cs="Arial"/>
        </w:rPr>
      </w:pPr>
      <w:r>
        <w:rPr>
          <w:rFonts w:ascii="Arial" w:eastAsia="Arial" w:hAnsi="Arial" w:cs="Arial"/>
        </w:rPr>
        <w:t>Agenda approved by unanimous vote.</w:t>
      </w:r>
    </w:p>
    <w:p w:rsidR="00F93648" w:rsidRPr="00E50A8E" w:rsidRDefault="00F93648" w:rsidP="00F93648">
      <w:pPr>
        <w:pStyle w:val="ListParagraph"/>
        <w:spacing w:after="28"/>
        <w:ind w:left="985"/>
        <w:rPr>
          <w:rFonts w:ascii="Arial" w:hAnsi="Arial" w:cs="Arial"/>
        </w:rPr>
      </w:pPr>
    </w:p>
    <w:p w:rsidR="00420BBA" w:rsidRPr="00ED2066" w:rsidRDefault="00A5272F" w:rsidP="00ED2066">
      <w:pPr>
        <w:spacing w:after="13"/>
        <w:rPr>
          <w:rFonts w:ascii="Arial" w:eastAsia="Arial" w:hAnsi="Arial" w:cs="Arial"/>
        </w:rPr>
      </w:pPr>
      <w:r w:rsidRPr="00FD184A">
        <w:rPr>
          <w:rFonts w:ascii="Arial" w:eastAsia="Arial" w:hAnsi="Arial" w:cs="Arial"/>
          <w:b/>
        </w:rPr>
        <w:t>Chairman’s Report</w:t>
      </w:r>
      <w:r w:rsidRPr="00E50A8E">
        <w:rPr>
          <w:rFonts w:ascii="Arial" w:eastAsia="Arial" w:hAnsi="Arial" w:cs="Arial"/>
          <w:b/>
        </w:rPr>
        <w:t xml:space="preserve"> </w:t>
      </w:r>
      <w:r w:rsidR="00AE78B3">
        <w:rPr>
          <w:rFonts w:ascii="Arial" w:eastAsia="Arial" w:hAnsi="Arial" w:cs="Arial"/>
        </w:rPr>
        <w:t>– Joe Betterman</w:t>
      </w:r>
      <w:r w:rsidRPr="00E50A8E">
        <w:rPr>
          <w:rFonts w:ascii="Arial" w:eastAsia="Arial" w:hAnsi="Arial" w:cs="Arial"/>
        </w:rPr>
        <w:t xml:space="preserve"> </w:t>
      </w:r>
    </w:p>
    <w:p w:rsidR="00F93648" w:rsidRDefault="00D73D9B" w:rsidP="00960295">
      <w:pPr>
        <w:pStyle w:val="ListParagraph"/>
        <w:numPr>
          <w:ilvl w:val="0"/>
          <w:numId w:val="22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Membership in CUSAW /</w:t>
      </w:r>
      <w:r w:rsidR="0061577C">
        <w:rPr>
          <w:rFonts w:ascii="Arial" w:hAnsi="Arial" w:cs="Arial"/>
        </w:rPr>
        <w:t xml:space="preserve"> USA Wrestling has gone up, especially due to</w:t>
      </w:r>
      <w:r w:rsidR="001D352B">
        <w:rPr>
          <w:rFonts w:ascii="Arial" w:hAnsi="Arial" w:cs="Arial"/>
        </w:rPr>
        <w:t xml:space="preserve"> youth leagues.</w:t>
      </w:r>
    </w:p>
    <w:p w:rsidR="001D352B" w:rsidRPr="00960295" w:rsidRDefault="001D352B" w:rsidP="00960295">
      <w:pPr>
        <w:pStyle w:val="ListParagraph"/>
        <w:numPr>
          <w:ilvl w:val="0"/>
          <w:numId w:val="22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Make CUSAW more like a business (as is USA Wrestling).  </w:t>
      </w:r>
    </w:p>
    <w:p w:rsidR="008C48B4" w:rsidRDefault="008C48B4" w:rsidP="00FD1E5F">
      <w:pPr>
        <w:spacing w:after="3"/>
        <w:rPr>
          <w:rFonts w:ascii="Arial" w:eastAsia="Arial" w:hAnsi="Arial" w:cs="Arial"/>
          <w:b/>
        </w:rPr>
      </w:pPr>
    </w:p>
    <w:p w:rsidR="00FD1E5F" w:rsidRPr="00E50A8E" w:rsidRDefault="00FD1E5F" w:rsidP="00FD1E5F">
      <w:pPr>
        <w:spacing w:after="3"/>
        <w:rPr>
          <w:rFonts w:ascii="Arial" w:eastAsia="Arial" w:hAnsi="Arial" w:cs="Arial"/>
        </w:rPr>
      </w:pPr>
      <w:r w:rsidRPr="00FD184A">
        <w:rPr>
          <w:rFonts w:ascii="Arial" w:eastAsia="Arial" w:hAnsi="Arial" w:cs="Arial"/>
          <w:b/>
        </w:rPr>
        <w:t>Secretary</w:t>
      </w:r>
      <w:r w:rsidR="00FD184A">
        <w:rPr>
          <w:rFonts w:ascii="Arial" w:eastAsia="Arial" w:hAnsi="Arial" w:cs="Arial"/>
          <w:b/>
        </w:rPr>
        <w:t>’s</w:t>
      </w:r>
      <w:r w:rsidRPr="00FD184A">
        <w:rPr>
          <w:rFonts w:ascii="Arial" w:eastAsia="Arial" w:hAnsi="Arial" w:cs="Arial"/>
          <w:b/>
        </w:rPr>
        <w:t xml:space="preserve"> Report</w:t>
      </w:r>
      <w:r w:rsidR="00C13C9D">
        <w:rPr>
          <w:rFonts w:ascii="Arial" w:eastAsia="Arial" w:hAnsi="Arial" w:cs="Arial"/>
        </w:rPr>
        <w:t xml:space="preserve"> – Bill Barron</w:t>
      </w:r>
    </w:p>
    <w:p w:rsidR="00FD1E5F" w:rsidRDefault="00955CA8" w:rsidP="003A7300">
      <w:pPr>
        <w:pStyle w:val="ListParagraph"/>
        <w:numPr>
          <w:ilvl w:val="0"/>
          <w:numId w:val="23"/>
        </w:num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Edited and posted </w:t>
      </w:r>
      <w:r w:rsidR="00AE78B3">
        <w:rPr>
          <w:rFonts w:ascii="Arial" w:eastAsia="Arial" w:hAnsi="Arial" w:cs="Arial"/>
        </w:rPr>
        <w:t xml:space="preserve">pool of </w:t>
      </w:r>
      <w:r>
        <w:rPr>
          <w:rFonts w:ascii="Arial" w:eastAsia="Arial" w:hAnsi="Arial" w:cs="Arial"/>
        </w:rPr>
        <w:t>director job descriptions.</w:t>
      </w:r>
    </w:p>
    <w:p w:rsidR="001D352B" w:rsidRPr="003A7300" w:rsidRDefault="001D352B" w:rsidP="003A7300">
      <w:pPr>
        <w:pStyle w:val="ListParagraph"/>
        <w:numPr>
          <w:ilvl w:val="0"/>
          <w:numId w:val="23"/>
        </w:num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nnounced </w:t>
      </w:r>
      <w:r w:rsidR="0061577C">
        <w:rPr>
          <w:rFonts w:ascii="Arial" w:eastAsia="Arial" w:hAnsi="Arial" w:cs="Arial"/>
        </w:rPr>
        <w:t xml:space="preserve">&amp; posted </w:t>
      </w:r>
      <w:r w:rsidR="00167C96">
        <w:rPr>
          <w:rFonts w:ascii="Arial" w:eastAsia="Arial" w:hAnsi="Arial" w:cs="Arial"/>
        </w:rPr>
        <w:t>national and world team Colorado placers</w:t>
      </w:r>
      <w:r w:rsidR="0061577C">
        <w:rPr>
          <w:rFonts w:ascii="Arial" w:eastAsia="Arial" w:hAnsi="Arial" w:cs="Arial"/>
        </w:rPr>
        <w:t xml:space="preserve"> (thanks Lenna)</w:t>
      </w:r>
      <w:r w:rsidR="00167C96">
        <w:rPr>
          <w:rFonts w:ascii="Arial" w:eastAsia="Arial" w:hAnsi="Arial" w:cs="Arial"/>
        </w:rPr>
        <w:t>.</w:t>
      </w:r>
    </w:p>
    <w:p w:rsidR="00F93648" w:rsidRPr="00E50A8E" w:rsidRDefault="00F93648">
      <w:pPr>
        <w:spacing w:after="3"/>
        <w:ind w:left="-5" w:hanging="10"/>
        <w:rPr>
          <w:rFonts w:ascii="Arial" w:eastAsia="Arial" w:hAnsi="Arial" w:cs="Arial"/>
          <w:b/>
          <w:u w:val="single" w:color="000000"/>
        </w:rPr>
      </w:pPr>
    </w:p>
    <w:p w:rsidR="00FD1E5F" w:rsidRPr="00E50A8E" w:rsidRDefault="00A5272F">
      <w:pPr>
        <w:spacing w:after="3"/>
        <w:ind w:left="-5" w:hanging="10"/>
        <w:rPr>
          <w:rFonts w:ascii="Arial" w:eastAsia="Arial" w:hAnsi="Arial" w:cs="Arial"/>
        </w:rPr>
      </w:pPr>
      <w:r w:rsidRPr="00FD184A">
        <w:rPr>
          <w:rFonts w:ascii="Arial" w:eastAsia="Arial" w:hAnsi="Arial" w:cs="Arial"/>
          <w:b/>
        </w:rPr>
        <w:t>Treasurer’s Report</w:t>
      </w:r>
      <w:r w:rsidRPr="00E50A8E">
        <w:rPr>
          <w:rFonts w:ascii="Arial" w:eastAsia="Arial" w:hAnsi="Arial" w:cs="Arial"/>
        </w:rPr>
        <w:t xml:space="preserve"> </w:t>
      </w:r>
      <w:r w:rsidR="00C13C9D">
        <w:rPr>
          <w:rFonts w:ascii="Arial" w:eastAsia="Arial" w:hAnsi="Arial" w:cs="Arial"/>
        </w:rPr>
        <w:t>– Deb Watson</w:t>
      </w:r>
    </w:p>
    <w:p w:rsidR="00167C96" w:rsidRDefault="00167C96" w:rsidP="00167C96">
      <w:pPr>
        <w:pStyle w:val="ListParagraph"/>
        <w:numPr>
          <w:ilvl w:val="0"/>
          <w:numId w:val="24"/>
        </w:num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ought 4 mats, trailer, and updated equipment (approx. $20,000).</w:t>
      </w:r>
    </w:p>
    <w:p w:rsidR="00167C96" w:rsidRDefault="00167C96" w:rsidP="00167C96">
      <w:pPr>
        <w:pStyle w:val="ListParagraph"/>
        <w:numPr>
          <w:ilvl w:val="0"/>
          <w:numId w:val="24"/>
        </w:num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embership income has gone way up – thank you.</w:t>
      </w:r>
    </w:p>
    <w:p w:rsidR="00167C96" w:rsidRPr="00167C96" w:rsidRDefault="00167C96" w:rsidP="00167C96">
      <w:pPr>
        <w:pStyle w:val="ListParagraph"/>
        <w:numPr>
          <w:ilvl w:val="0"/>
          <w:numId w:val="24"/>
        </w:num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perational cost $253,000 for tournaments and travel, as well as everything we do for kids.</w:t>
      </w:r>
    </w:p>
    <w:p w:rsidR="008C48B4" w:rsidRDefault="008C48B4">
      <w:pPr>
        <w:spacing w:after="3"/>
        <w:ind w:left="-5" w:hanging="10"/>
        <w:rPr>
          <w:rFonts w:ascii="Arial" w:eastAsia="Arial" w:hAnsi="Arial" w:cs="Arial"/>
          <w:b/>
          <w:u w:val="single"/>
        </w:rPr>
      </w:pPr>
    </w:p>
    <w:p w:rsidR="009273D3" w:rsidRPr="00E50A8E" w:rsidRDefault="009273D3">
      <w:pPr>
        <w:spacing w:after="3"/>
        <w:ind w:left="-5" w:hanging="10"/>
        <w:rPr>
          <w:rFonts w:ascii="Arial" w:eastAsia="Arial" w:hAnsi="Arial" w:cs="Arial"/>
          <w:u w:val="single"/>
        </w:rPr>
      </w:pPr>
      <w:r w:rsidRPr="00E50A8E">
        <w:rPr>
          <w:rFonts w:ascii="Arial" w:eastAsia="Arial" w:hAnsi="Arial" w:cs="Arial"/>
          <w:b/>
          <w:u w:val="single"/>
        </w:rPr>
        <w:t>Directors</w:t>
      </w:r>
      <w:r w:rsidR="00A15522">
        <w:rPr>
          <w:rFonts w:ascii="Arial" w:eastAsia="Arial" w:hAnsi="Arial" w:cs="Arial"/>
          <w:b/>
          <w:u w:val="single"/>
        </w:rPr>
        <w:t>’</w:t>
      </w:r>
      <w:r w:rsidRPr="00E50A8E">
        <w:rPr>
          <w:rFonts w:ascii="Arial" w:eastAsia="Arial" w:hAnsi="Arial" w:cs="Arial"/>
          <w:b/>
          <w:u w:val="single"/>
        </w:rPr>
        <w:t xml:space="preserve"> Reports</w:t>
      </w:r>
    </w:p>
    <w:p w:rsidR="00B3647F" w:rsidRPr="006B7FCD" w:rsidRDefault="00B3647F" w:rsidP="006B7FCD">
      <w:pPr>
        <w:pStyle w:val="ListParagraph"/>
        <w:numPr>
          <w:ilvl w:val="0"/>
          <w:numId w:val="24"/>
        </w:numPr>
        <w:spacing w:after="13"/>
        <w:rPr>
          <w:rFonts w:ascii="Arial" w:hAnsi="Arial" w:cs="Arial"/>
          <w:b/>
        </w:rPr>
      </w:pPr>
      <w:r w:rsidRPr="006B7FCD">
        <w:rPr>
          <w:rFonts w:ascii="Arial" w:eastAsia="Arial" w:hAnsi="Arial" w:cs="Arial"/>
          <w:b/>
        </w:rPr>
        <w:t>Vice Chair</w:t>
      </w:r>
      <w:r w:rsidR="00FD1E5F" w:rsidRPr="006B7FCD">
        <w:rPr>
          <w:rFonts w:ascii="Arial" w:eastAsia="Arial" w:hAnsi="Arial" w:cs="Arial"/>
          <w:b/>
        </w:rPr>
        <w:t xml:space="preserve"> </w:t>
      </w:r>
      <w:r w:rsidR="00F6381C" w:rsidRPr="006B7FCD">
        <w:rPr>
          <w:rFonts w:ascii="Arial" w:eastAsia="Arial" w:hAnsi="Arial" w:cs="Arial"/>
        </w:rPr>
        <w:t xml:space="preserve">– </w:t>
      </w:r>
      <w:r w:rsidR="008C48B4" w:rsidRPr="006B7FCD">
        <w:rPr>
          <w:rFonts w:ascii="Arial" w:eastAsia="Arial" w:hAnsi="Arial" w:cs="Arial"/>
        </w:rPr>
        <w:t xml:space="preserve">Paul Trygstad </w:t>
      </w:r>
    </w:p>
    <w:p w:rsidR="00A4443F" w:rsidRPr="00167C96" w:rsidRDefault="00167C96" w:rsidP="006036DE">
      <w:pPr>
        <w:pStyle w:val="ListParagraph"/>
        <w:numPr>
          <w:ilvl w:val="1"/>
          <w:numId w:val="24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Kudos to Deb Watson as treasurer keeping us in the black.</w:t>
      </w:r>
    </w:p>
    <w:p w:rsidR="00167C96" w:rsidRPr="00167C96" w:rsidRDefault="00167C96" w:rsidP="006036DE">
      <w:pPr>
        <w:pStyle w:val="ListParagraph"/>
        <w:numPr>
          <w:ilvl w:val="1"/>
          <w:numId w:val="24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Thanks to Joe &amp; Abram for their leadership and efforts in supporting tournaments.</w:t>
      </w:r>
    </w:p>
    <w:p w:rsidR="00167C96" w:rsidRPr="00167C96" w:rsidRDefault="00167C96" w:rsidP="006036DE">
      <w:pPr>
        <w:pStyle w:val="ListParagraph"/>
        <w:numPr>
          <w:ilvl w:val="1"/>
          <w:numId w:val="24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Fundraising</w:t>
      </w:r>
      <w:r w:rsidR="005F6709">
        <w:rPr>
          <w:rFonts w:ascii="Arial" w:hAnsi="Arial" w:cs="Arial"/>
        </w:rPr>
        <w:t xml:space="preserve"> objective</w:t>
      </w:r>
      <w:r>
        <w:rPr>
          <w:rFonts w:ascii="Arial" w:hAnsi="Arial" w:cs="Arial"/>
        </w:rPr>
        <w:t>:  golf tournament; recognition banquet (contributions and honors).</w:t>
      </w:r>
    </w:p>
    <w:p w:rsidR="00167C96" w:rsidRPr="005F6709" w:rsidRDefault="00167C96" w:rsidP="006036DE">
      <w:pPr>
        <w:pStyle w:val="ListParagraph"/>
        <w:numPr>
          <w:ilvl w:val="1"/>
          <w:numId w:val="24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Private donations better suited to support our nonprofit efforts.</w:t>
      </w:r>
    </w:p>
    <w:p w:rsidR="005F6709" w:rsidRPr="006036DE" w:rsidRDefault="00E34F95" w:rsidP="006036DE">
      <w:pPr>
        <w:pStyle w:val="ListParagraph"/>
        <w:numPr>
          <w:ilvl w:val="1"/>
          <w:numId w:val="24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Many a</w:t>
      </w:r>
      <w:r w:rsidR="005F6709">
        <w:rPr>
          <w:rFonts w:ascii="Arial" w:hAnsi="Arial" w:cs="Arial"/>
        </w:rPr>
        <w:t>dvertising opportunities</w:t>
      </w:r>
      <w:r>
        <w:rPr>
          <w:rFonts w:ascii="Arial" w:hAnsi="Arial" w:cs="Arial"/>
        </w:rPr>
        <w:t xml:space="preserve"> are</w:t>
      </w:r>
      <w:r w:rsidR="005F6709">
        <w:rPr>
          <w:rFonts w:ascii="Arial" w:hAnsi="Arial" w:cs="Arial"/>
        </w:rPr>
        <w:t xml:space="preserve"> available.</w:t>
      </w:r>
    </w:p>
    <w:p w:rsidR="00B3647F" w:rsidRPr="008B024E" w:rsidRDefault="00B3647F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B952E7">
        <w:rPr>
          <w:rFonts w:ascii="Arial" w:hAnsi="Arial" w:cs="Arial"/>
          <w:b/>
        </w:rPr>
        <w:t>Event</w:t>
      </w:r>
      <w:r w:rsidR="008A52E2" w:rsidRPr="00B952E7">
        <w:rPr>
          <w:rFonts w:ascii="Arial" w:hAnsi="Arial" w:cs="Arial"/>
          <w:b/>
        </w:rPr>
        <w:t>s</w:t>
      </w:r>
      <w:r w:rsidRPr="00B952E7">
        <w:rPr>
          <w:rFonts w:ascii="Arial" w:hAnsi="Arial" w:cs="Arial"/>
          <w:b/>
        </w:rPr>
        <w:t xml:space="preserve"> Director</w:t>
      </w:r>
      <w:r w:rsidR="00B952E7">
        <w:rPr>
          <w:rFonts w:ascii="Arial" w:hAnsi="Arial" w:cs="Arial"/>
        </w:rPr>
        <w:t xml:space="preserve"> – </w:t>
      </w:r>
      <w:r w:rsidR="00285919">
        <w:rPr>
          <w:rFonts w:ascii="Arial" w:hAnsi="Arial" w:cs="Arial"/>
        </w:rPr>
        <w:t>Stephanie Sanders</w:t>
      </w:r>
    </w:p>
    <w:p w:rsidR="008B024E" w:rsidRPr="00002C6A" w:rsidRDefault="00002C6A" w:rsidP="008B024E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Tentative schedule – looking at moving State Championship to last weekend in May</w:t>
      </w:r>
    </w:p>
    <w:p w:rsidR="00002C6A" w:rsidRPr="00002C6A" w:rsidRDefault="00002C6A" w:rsidP="008B024E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June 8</w:t>
      </w:r>
      <w:r w:rsidRPr="00002C6A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– Hall of Fame freestyle-Greco tournament</w:t>
      </w:r>
    </w:p>
    <w:p w:rsidR="00002C6A" w:rsidRPr="00002C6A" w:rsidRDefault="00002C6A" w:rsidP="008B024E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Officials &amp; Coaches Summit – March 11</w:t>
      </w:r>
      <w:r w:rsidRPr="00002C6A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</w:t>
      </w:r>
    </w:p>
    <w:p w:rsidR="00002C6A" w:rsidRPr="00B952E7" w:rsidRDefault="00002C6A" w:rsidP="008B024E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Fargo Team national qualifier on March 24</w:t>
      </w:r>
      <w:r w:rsidRPr="00002C6A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</w:t>
      </w:r>
    </w:p>
    <w:p w:rsidR="00D052AF" w:rsidRDefault="00D052AF" w:rsidP="00D052AF">
      <w:pPr>
        <w:spacing w:after="13"/>
        <w:ind w:left="1440"/>
        <w:rPr>
          <w:rFonts w:ascii="Arial" w:hAnsi="Arial" w:cs="Arial"/>
        </w:rPr>
      </w:pPr>
      <w:r w:rsidRPr="00D052AF">
        <w:rPr>
          <w:rFonts w:ascii="Arial" w:hAnsi="Arial" w:cs="Arial"/>
        </w:rPr>
        <w:t>Membership</w:t>
      </w:r>
      <w:r>
        <w:rPr>
          <w:rFonts w:ascii="Arial" w:hAnsi="Arial" w:cs="Arial"/>
        </w:rPr>
        <w:t xml:space="preserve"> Discussion:</w:t>
      </w:r>
    </w:p>
    <w:p w:rsidR="00246650" w:rsidRDefault="00002C6A" w:rsidP="00246650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Concern about attendance in putting State on Memorial Weekend</w:t>
      </w:r>
      <w:r w:rsidR="00E34F95">
        <w:rPr>
          <w:rFonts w:ascii="Arial" w:hAnsi="Arial" w:cs="Arial"/>
        </w:rPr>
        <w:t>.</w:t>
      </w:r>
    </w:p>
    <w:p w:rsidR="00002C6A" w:rsidRDefault="00E21FA9" w:rsidP="00246650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lastRenderedPageBreak/>
        <w:t>Continue to review (3) qualifiers to arrive at best and most fair system</w:t>
      </w:r>
      <w:r w:rsidR="00E34F95">
        <w:rPr>
          <w:rFonts w:ascii="Arial" w:hAnsi="Arial" w:cs="Arial"/>
        </w:rPr>
        <w:t>.</w:t>
      </w:r>
    </w:p>
    <w:p w:rsidR="00E21FA9" w:rsidRDefault="00E21FA9" w:rsidP="00246650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Events committee to decide on system by January 1</w:t>
      </w:r>
      <w:r w:rsidRPr="00E21FA9">
        <w:rPr>
          <w:rFonts w:ascii="Arial" w:hAnsi="Arial" w:cs="Arial"/>
          <w:vertAlign w:val="superscript"/>
        </w:rPr>
        <w:t>st</w:t>
      </w:r>
      <w:r w:rsidR="001B31E4">
        <w:rPr>
          <w:rFonts w:ascii="Arial" w:hAnsi="Arial" w:cs="Arial"/>
        </w:rPr>
        <w:t>.</w:t>
      </w:r>
    </w:p>
    <w:p w:rsidR="00E21FA9" w:rsidRPr="00246650" w:rsidRDefault="00E21FA9" w:rsidP="00246650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Move State to Memorial Weekend – Motion (Mo Babi), Second (Oscar), Vote</w:t>
      </w:r>
      <w:r w:rsidR="001B31E4">
        <w:rPr>
          <w:rFonts w:ascii="Arial" w:hAnsi="Arial" w:cs="Arial"/>
        </w:rPr>
        <w:t xml:space="preserve"> of membership to approve of move (unanimous).</w:t>
      </w:r>
    </w:p>
    <w:p w:rsidR="00B3647F" w:rsidRPr="008B024E" w:rsidRDefault="00B3647F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7B3D66">
        <w:rPr>
          <w:rFonts w:ascii="Arial" w:hAnsi="Arial" w:cs="Arial"/>
          <w:b/>
        </w:rPr>
        <w:t>Folkstyle Director</w:t>
      </w:r>
      <w:r w:rsidR="007B3D66">
        <w:rPr>
          <w:rFonts w:ascii="Arial" w:hAnsi="Arial" w:cs="Arial"/>
        </w:rPr>
        <w:t xml:space="preserve"> – Abram Lopez</w:t>
      </w:r>
    </w:p>
    <w:p w:rsidR="008B024E" w:rsidRPr="005F6709" w:rsidRDefault="005F6709" w:rsidP="008B024E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Freshman-Sophomore at Eagle Crest HS; 8</w:t>
      </w:r>
      <w:r w:rsidRPr="005F6709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graders added; considering women’s division</w:t>
      </w:r>
      <w:r w:rsidR="00221701">
        <w:rPr>
          <w:rFonts w:ascii="Arial" w:hAnsi="Arial" w:cs="Arial"/>
        </w:rPr>
        <w:t xml:space="preserve"> – biggest tournament for CUSAW</w:t>
      </w:r>
      <w:r w:rsidR="001B31E4">
        <w:rPr>
          <w:rFonts w:ascii="Arial" w:hAnsi="Arial" w:cs="Arial"/>
        </w:rPr>
        <w:t>.</w:t>
      </w:r>
    </w:p>
    <w:p w:rsidR="005F6709" w:rsidRPr="007B3D66" w:rsidRDefault="00221701" w:rsidP="008B024E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Now All-State director – one state youth tournament – combined Western Suburban, Metro, &amp; Peak2Peak into one K-8 championship</w:t>
      </w:r>
      <w:r w:rsidR="00F1523F">
        <w:rPr>
          <w:rFonts w:ascii="Arial" w:hAnsi="Arial" w:cs="Arial"/>
        </w:rPr>
        <w:t>.</w:t>
      </w:r>
    </w:p>
    <w:p w:rsidR="00B3647F" w:rsidRPr="00E736F6" w:rsidRDefault="00B3647F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483A3F">
        <w:rPr>
          <w:rFonts w:ascii="Arial" w:hAnsi="Arial" w:cs="Arial"/>
          <w:b/>
        </w:rPr>
        <w:t>Kids Director</w:t>
      </w:r>
      <w:r w:rsidR="00483A3F">
        <w:rPr>
          <w:rFonts w:ascii="Arial" w:hAnsi="Arial" w:cs="Arial"/>
        </w:rPr>
        <w:t xml:space="preserve"> – </w:t>
      </w:r>
      <w:r w:rsidR="00E736F6">
        <w:rPr>
          <w:rFonts w:ascii="Arial" w:hAnsi="Arial" w:cs="Arial"/>
        </w:rPr>
        <w:t>Jake Martinez</w:t>
      </w:r>
    </w:p>
    <w:p w:rsidR="00E736F6" w:rsidRPr="00221701" w:rsidRDefault="00221701" w:rsidP="00221701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Thanks t</w:t>
      </w:r>
      <w:r w:rsidR="00F1523F">
        <w:rPr>
          <w:rFonts w:ascii="Arial" w:hAnsi="Arial" w:cs="Arial"/>
        </w:rPr>
        <w:t>o Jay Eide &amp; Christina Hargrove.</w:t>
      </w:r>
    </w:p>
    <w:p w:rsidR="00221701" w:rsidRPr="00221701" w:rsidRDefault="00221701" w:rsidP="00221701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Special thanks to Rory for organization and gear</w:t>
      </w:r>
      <w:r w:rsidR="00F1523F">
        <w:rPr>
          <w:rFonts w:ascii="Arial" w:hAnsi="Arial" w:cs="Arial"/>
        </w:rPr>
        <w:t>.</w:t>
      </w:r>
    </w:p>
    <w:p w:rsidR="00221701" w:rsidRPr="00221701" w:rsidRDefault="00221701" w:rsidP="00221701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Freestyle – Red Team 2</w:t>
      </w:r>
      <w:r w:rsidRPr="00221701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</w:t>
      </w:r>
      <w:r w:rsidR="00A07494">
        <w:rPr>
          <w:rFonts w:ascii="Arial" w:hAnsi="Arial" w:cs="Arial"/>
        </w:rPr>
        <w:t>in Pool D;</w:t>
      </w:r>
      <w:r>
        <w:rPr>
          <w:rFonts w:ascii="Arial" w:hAnsi="Arial" w:cs="Arial"/>
        </w:rPr>
        <w:t xml:space="preserve"> Blue Team 8</w:t>
      </w:r>
      <w:r w:rsidRPr="0022170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in Pool B</w:t>
      </w:r>
      <w:r w:rsidR="00F1523F">
        <w:rPr>
          <w:rFonts w:ascii="Arial" w:hAnsi="Arial" w:cs="Arial"/>
        </w:rPr>
        <w:t>.</w:t>
      </w:r>
    </w:p>
    <w:p w:rsidR="00221701" w:rsidRPr="00221701" w:rsidRDefault="00221701" w:rsidP="00221701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Greco –</w:t>
      </w:r>
      <w:r w:rsidR="00A07494">
        <w:rPr>
          <w:rFonts w:ascii="Arial" w:hAnsi="Arial" w:cs="Arial"/>
        </w:rPr>
        <w:t xml:space="preserve"> Red Team 3</w:t>
      </w:r>
      <w:r w:rsidR="00A07494" w:rsidRPr="00A07494">
        <w:rPr>
          <w:rFonts w:ascii="Arial" w:hAnsi="Arial" w:cs="Arial"/>
          <w:vertAlign w:val="superscript"/>
        </w:rPr>
        <w:t>rd</w:t>
      </w:r>
      <w:r w:rsidR="00A07494">
        <w:rPr>
          <w:rFonts w:ascii="Arial" w:hAnsi="Arial" w:cs="Arial"/>
        </w:rPr>
        <w:t xml:space="preserve"> in Pool D; Blue Team 8</w:t>
      </w:r>
      <w:r w:rsidR="00A07494" w:rsidRPr="00A07494">
        <w:rPr>
          <w:rFonts w:ascii="Arial" w:hAnsi="Arial" w:cs="Arial"/>
          <w:vertAlign w:val="superscript"/>
        </w:rPr>
        <w:t>th</w:t>
      </w:r>
      <w:r w:rsidR="00A07494">
        <w:rPr>
          <w:rFonts w:ascii="Arial" w:hAnsi="Arial" w:cs="Arial"/>
        </w:rPr>
        <w:t xml:space="preserve"> in Pool B</w:t>
      </w:r>
      <w:r w:rsidR="00F1523F">
        <w:rPr>
          <w:rFonts w:ascii="Arial" w:hAnsi="Arial" w:cs="Arial"/>
        </w:rPr>
        <w:t>.</w:t>
      </w:r>
    </w:p>
    <w:p w:rsidR="00221701" w:rsidRPr="00483A3F" w:rsidRDefault="00221701" w:rsidP="00221701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Jake Buchanan – undefeated, named to national Schoolboy Team</w:t>
      </w:r>
      <w:r w:rsidR="00F1523F">
        <w:rPr>
          <w:rFonts w:ascii="Arial" w:hAnsi="Arial" w:cs="Arial"/>
        </w:rPr>
        <w:t>.</w:t>
      </w:r>
    </w:p>
    <w:p w:rsidR="00B3647F" w:rsidRPr="00985ACD" w:rsidRDefault="00B3647F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2178A5">
        <w:rPr>
          <w:rFonts w:ascii="Arial" w:hAnsi="Arial" w:cs="Arial"/>
          <w:b/>
        </w:rPr>
        <w:t>Cadet Director</w:t>
      </w:r>
      <w:r w:rsidR="002178A5">
        <w:rPr>
          <w:rFonts w:ascii="Arial" w:hAnsi="Arial" w:cs="Arial"/>
        </w:rPr>
        <w:t xml:space="preserve"> </w:t>
      </w:r>
      <w:r w:rsidR="003929FA">
        <w:rPr>
          <w:rFonts w:ascii="Arial" w:hAnsi="Arial" w:cs="Arial"/>
        </w:rPr>
        <w:t>–</w:t>
      </w:r>
      <w:r w:rsidR="002178A5">
        <w:rPr>
          <w:rFonts w:ascii="Arial" w:hAnsi="Arial" w:cs="Arial"/>
        </w:rPr>
        <w:t xml:space="preserve"> </w:t>
      </w:r>
      <w:r w:rsidR="003929FA">
        <w:rPr>
          <w:rFonts w:ascii="Arial" w:hAnsi="Arial" w:cs="Arial"/>
        </w:rPr>
        <w:t>Luke Morris</w:t>
      </w:r>
    </w:p>
    <w:p w:rsidR="00221701" w:rsidRPr="00A83341" w:rsidRDefault="00221701" w:rsidP="00221701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6</w:t>
      </w:r>
      <w:r w:rsidRPr="0022170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in bronze/copper pool (10</w:t>
      </w:r>
      <w:r w:rsidRPr="0022170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overall in freestyle); 8</w:t>
      </w:r>
      <w:r w:rsidRPr="0022170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in bronze/copper pool (16</w:t>
      </w:r>
      <w:r w:rsidRPr="0022170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in Greco)</w:t>
      </w:r>
      <w:r w:rsidR="00F1523F">
        <w:rPr>
          <w:rFonts w:ascii="Arial" w:hAnsi="Arial" w:cs="Arial"/>
        </w:rPr>
        <w:t>.</w:t>
      </w:r>
    </w:p>
    <w:p w:rsidR="00A83341" w:rsidRPr="00221701" w:rsidRDefault="00A83341" w:rsidP="00221701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(Joe) Thanks to Luke for 4 years of service</w:t>
      </w:r>
      <w:r w:rsidR="00F1523F">
        <w:rPr>
          <w:rFonts w:ascii="Arial" w:hAnsi="Arial" w:cs="Arial"/>
        </w:rPr>
        <w:t>.</w:t>
      </w:r>
    </w:p>
    <w:p w:rsidR="00B3647F" w:rsidRPr="00985ACD" w:rsidRDefault="00B3647F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3929FA">
        <w:rPr>
          <w:rFonts w:ascii="Arial" w:hAnsi="Arial" w:cs="Arial"/>
          <w:b/>
        </w:rPr>
        <w:t>Junior Director</w:t>
      </w:r>
      <w:r w:rsidR="003929FA">
        <w:rPr>
          <w:rFonts w:ascii="Arial" w:hAnsi="Arial" w:cs="Arial"/>
        </w:rPr>
        <w:t xml:space="preserve"> – JD Dinette </w:t>
      </w:r>
    </w:p>
    <w:p w:rsidR="00985ACD" w:rsidRDefault="00221701" w:rsidP="00985ACD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 w:rsidRPr="00221701">
        <w:rPr>
          <w:rFonts w:ascii="Arial" w:hAnsi="Arial" w:cs="Arial"/>
        </w:rPr>
        <w:t>Tate Samuelson</w:t>
      </w:r>
      <w:r>
        <w:rPr>
          <w:rFonts w:ascii="Arial" w:hAnsi="Arial" w:cs="Arial"/>
        </w:rPr>
        <w:t xml:space="preserve"> undefeated in freestyle, Britton Holmes undefeated in Greco</w:t>
      </w:r>
      <w:r w:rsidR="00F1523F">
        <w:rPr>
          <w:rFonts w:ascii="Arial" w:hAnsi="Arial" w:cs="Arial"/>
        </w:rPr>
        <w:t>.</w:t>
      </w:r>
    </w:p>
    <w:p w:rsidR="00A07494" w:rsidRPr="00221701" w:rsidRDefault="00A07494" w:rsidP="00985ACD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3-day camp at Otero College for schoolboy, cadet, and juniors</w:t>
      </w:r>
      <w:r w:rsidR="00F1523F">
        <w:rPr>
          <w:rFonts w:ascii="Arial" w:hAnsi="Arial" w:cs="Arial"/>
        </w:rPr>
        <w:t>.</w:t>
      </w:r>
    </w:p>
    <w:p w:rsidR="00B3647F" w:rsidRPr="00985ACD" w:rsidRDefault="00B3647F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C513FF">
        <w:rPr>
          <w:rFonts w:ascii="Arial" w:hAnsi="Arial" w:cs="Arial"/>
          <w:b/>
        </w:rPr>
        <w:t>Women’s Director</w:t>
      </w:r>
      <w:r w:rsidR="00C513FF">
        <w:rPr>
          <w:rFonts w:ascii="Arial" w:hAnsi="Arial" w:cs="Arial"/>
        </w:rPr>
        <w:t xml:space="preserve"> – </w:t>
      </w:r>
      <w:r w:rsidR="00985ACD">
        <w:rPr>
          <w:rFonts w:ascii="Arial" w:hAnsi="Arial" w:cs="Arial"/>
        </w:rPr>
        <w:t>Deanna Betterman</w:t>
      </w:r>
    </w:p>
    <w:p w:rsidR="00985ACD" w:rsidRPr="00A07494" w:rsidRDefault="00A07494" w:rsidP="00985ACD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3 opportunities this year to train with OTC athletes</w:t>
      </w:r>
      <w:r w:rsidR="00F1523F">
        <w:rPr>
          <w:rFonts w:ascii="Arial" w:hAnsi="Arial" w:cs="Arial"/>
        </w:rPr>
        <w:t>.</w:t>
      </w:r>
    </w:p>
    <w:p w:rsidR="00A07494" w:rsidRPr="00A07494" w:rsidRDefault="00A07494" w:rsidP="00985ACD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Fargo: 16 girls, biggest team, 7 All-Americans, 7</w:t>
      </w:r>
      <w:r w:rsidRPr="00A07494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in team duals</w:t>
      </w:r>
      <w:r w:rsidR="00F1523F">
        <w:rPr>
          <w:rFonts w:ascii="Arial" w:hAnsi="Arial" w:cs="Arial"/>
        </w:rPr>
        <w:t>.</w:t>
      </w:r>
    </w:p>
    <w:p w:rsidR="00A07494" w:rsidRPr="00A07494" w:rsidRDefault="00A07494" w:rsidP="00985ACD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Goal: put on own tournaments and free clinics to raise money for female athlete part</w:t>
      </w:r>
      <w:r w:rsidR="00F1523F">
        <w:rPr>
          <w:rFonts w:ascii="Arial" w:hAnsi="Arial" w:cs="Arial"/>
        </w:rPr>
        <w:t>icipation on the national level.</w:t>
      </w:r>
    </w:p>
    <w:p w:rsidR="00A07494" w:rsidRPr="00C513FF" w:rsidRDefault="00A07494" w:rsidP="00985ACD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Working to create own league and state tournament for girls</w:t>
      </w:r>
      <w:r w:rsidR="00E9405F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:rsidR="00B3647F" w:rsidRPr="00C513FF" w:rsidRDefault="00B3647F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C513FF">
        <w:rPr>
          <w:rFonts w:ascii="Arial" w:hAnsi="Arial" w:cs="Arial"/>
          <w:b/>
        </w:rPr>
        <w:t>Mat Officials Director</w:t>
      </w:r>
      <w:r w:rsidR="00C513FF">
        <w:rPr>
          <w:rFonts w:ascii="Arial" w:hAnsi="Arial" w:cs="Arial"/>
        </w:rPr>
        <w:t xml:space="preserve"> – </w:t>
      </w:r>
      <w:r w:rsidR="0046521C">
        <w:rPr>
          <w:rFonts w:ascii="Arial" w:hAnsi="Arial" w:cs="Arial"/>
        </w:rPr>
        <w:t xml:space="preserve">Paul Trygstad </w:t>
      </w:r>
    </w:p>
    <w:p w:rsidR="005F6709" w:rsidRDefault="005F6709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Jason Babi – </w:t>
      </w:r>
      <w:r w:rsidR="00E9405F">
        <w:rPr>
          <w:rFonts w:ascii="Arial" w:hAnsi="Arial" w:cs="Arial"/>
        </w:rPr>
        <w:t xml:space="preserve">officiated </w:t>
      </w:r>
      <w:r>
        <w:rPr>
          <w:rFonts w:ascii="Arial" w:hAnsi="Arial" w:cs="Arial"/>
        </w:rPr>
        <w:t xml:space="preserve">international cadet/junior world </w:t>
      </w:r>
      <w:proofErr w:type="gramStart"/>
      <w:r>
        <w:rPr>
          <w:rFonts w:ascii="Arial" w:hAnsi="Arial" w:cs="Arial"/>
        </w:rPr>
        <w:t xml:space="preserve">championships </w:t>
      </w:r>
      <w:r w:rsidR="00E9405F">
        <w:rPr>
          <w:rFonts w:ascii="Arial" w:hAnsi="Arial" w:cs="Arial"/>
        </w:rPr>
        <w:t>.</w:t>
      </w:r>
      <w:proofErr w:type="gramEnd"/>
    </w:p>
    <w:p w:rsidR="005F6709" w:rsidRDefault="00E9405F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CO has </w:t>
      </w:r>
      <w:r w:rsidR="005F6709">
        <w:rPr>
          <w:rFonts w:ascii="Arial" w:hAnsi="Arial" w:cs="Arial"/>
        </w:rPr>
        <w:t>4 M-1’s and one M-1C; all officials who</w:t>
      </w:r>
      <w:r>
        <w:rPr>
          <w:rFonts w:ascii="Arial" w:hAnsi="Arial" w:cs="Arial"/>
        </w:rPr>
        <w:t xml:space="preserve"> worked at a national level this summer were</w:t>
      </w:r>
      <w:r w:rsidR="005F6709">
        <w:rPr>
          <w:rFonts w:ascii="Arial" w:hAnsi="Arial" w:cs="Arial"/>
        </w:rPr>
        <w:t xml:space="preserve"> recommended for an upgrade</w:t>
      </w:r>
      <w:r>
        <w:rPr>
          <w:rFonts w:ascii="Arial" w:hAnsi="Arial" w:cs="Arial"/>
        </w:rPr>
        <w:t>.</w:t>
      </w:r>
    </w:p>
    <w:p w:rsidR="005F6709" w:rsidRDefault="005F6709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Mo, Jason, &amp; Rod volunteered a lot of time to mentor young officials</w:t>
      </w:r>
      <w:r w:rsidR="00E9405F">
        <w:rPr>
          <w:rFonts w:ascii="Arial" w:hAnsi="Arial" w:cs="Arial"/>
        </w:rPr>
        <w:t>.</w:t>
      </w:r>
    </w:p>
    <w:p w:rsidR="005F6709" w:rsidRDefault="00E9405F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Raise f</w:t>
      </w:r>
      <w:r w:rsidR="005F6709">
        <w:rPr>
          <w:rFonts w:ascii="Arial" w:hAnsi="Arial" w:cs="Arial"/>
        </w:rPr>
        <w:t>unds to support M-3’s to go to national tournaments</w:t>
      </w:r>
      <w:r>
        <w:rPr>
          <w:rFonts w:ascii="Arial" w:hAnsi="Arial" w:cs="Arial"/>
        </w:rPr>
        <w:t>.</w:t>
      </w:r>
    </w:p>
    <w:p w:rsidR="005F6709" w:rsidRDefault="003048A4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CO </w:t>
      </w:r>
      <w:r w:rsidR="005F6709">
        <w:rPr>
          <w:rFonts w:ascii="Arial" w:hAnsi="Arial" w:cs="Arial"/>
        </w:rPr>
        <w:t xml:space="preserve">State: </w:t>
      </w:r>
      <w:r>
        <w:rPr>
          <w:rFonts w:ascii="Arial" w:hAnsi="Arial" w:cs="Arial"/>
        </w:rPr>
        <w:t xml:space="preserve"> </w:t>
      </w:r>
      <w:r w:rsidR="005F6709">
        <w:rPr>
          <w:rFonts w:ascii="Arial" w:hAnsi="Arial" w:cs="Arial"/>
        </w:rPr>
        <w:t xml:space="preserve">paid expenses for </w:t>
      </w:r>
      <w:proofErr w:type="gramStart"/>
      <w:r w:rsidR="005F6709">
        <w:rPr>
          <w:rFonts w:ascii="Arial" w:hAnsi="Arial" w:cs="Arial"/>
        </w:rPr>
        <w:t>a number of</w:t>
      </w:r>
      <w:proofErr w:type="gramEnd"/>
      <w:r w:rsidR="005F6709">
        <w:rPr>
          <w:rFonts w:ascii="Arial" w:hAnsi="Arial" w:cs="Arial"/>
        </w:rPr>
        <w:t xml:space="preserve"> out-of-state officials, had enough for 3-person mechanics on 10 mats (total 30)</w:t>
      </w:r>
      <w:r>
        <w:rPr>
          <w:rFonts w:ascii="Arial" w:hAnsi="Arial" w:cs="Arial"/>
        </w:rPr>
        <w:t>.</w:t>
      </w:r>
    </w:p>
    <w:p w:rsidR="005F6709" w:rsidRDefault="003048A4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Paul did U.S. Open, University Nationals.</w:t>
      </w:r>
    </w:p>
    <w:p w:rsidR="00413D28" w:rsidRDefault="00413D28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Official of the Year:  </w:t>
      </w:r>
      <w:r w:rsidR="005F6709">
        <w:rPr>
          <w:rFonts w:ascii="Arial" w:hAnsi="Arial" w:cs="Arial"/>
        </w:rPr>
        <w:t>to be announced at special recognition banquet</w:t>
      </w:r>
      <w:r w:rsidR="003048A4">
        <w:rPr>
          <w:rFonts w:ascii="Arial" w:hAnsi="Arial" w:cs="Arial"/>
        </w:rPr>
        <w:t>.</w:t>
      </w:r>
    </w:p>
    <w:p w:rsidR="0046521C" w:rsidRDefault="0046521C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Fargo Officials:  </w:t>
      </w:r>
      <w:r w:rsidR="00B85D6D">
        <w:rPr>
          <w:rFonts w:ascii="Arial" w:hAnsi="Arial" w:cs="Arial"/>
        </w:rPr>
        <w:t>Zane Leaf, Eoin Leaf</w:t>
      </w:r>
      <w:r w:rsidR="003048A4">
        <w:rPr>
          <w:rFonts w:ascii="Arial" w:hAnsi="Arial" w:cs="Arial"/>
        </w:rPr>
        <w:t>.</w:t>
      </w:r>
    </w:p>
    <w:p w:rsidR="00B85D6D" w:rsidRPr="00E50A8E" w:rsidRDefault="00B85D6D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National Duals Officials:  </w:t>
      </w:r>
      <w:r w:rsidR="007E1051">
        <w:rPr>
          <w:rFonts w:ascii="Arial" w:hAnsi="Arial" w:cs="Arial"/>
        </w:rPr>
        <w:t xml:space="preserve">Schoolboy – Bill Barron, Zane Leaf, Eoin Leaf; Cadet </w:t>
      </w:r>
      <w:r w:rsidR="002E415F">
        <w:rPr>
          <w:rFonts w:ascii="Arial" w:hAnsi="Arial" w:cs="Arial"/>
        </w:rPr>
        <w:t>–</w:t>
      </w:r>
      <w:r w:rsidR="007E1051">
        <w:rPr>
          <w:rFonts w:ascii="Arial" w:hAnsi="Arial" w:cs="Arial"/>
        </w:rPr>
        <w:t xml:space="preserve"> </w:t>
      </w:r>
      <w:r w:rsidR="005F6709">
        <w:rPr>
          <w:rFonts w:ascii="Arial" w:hAnsi="Arial" w:cs="Arial"/>
        </w:rPr>
        <w:t xml:space="preserve">Paul Trygstad, </w:t>
      </w:r>
      <w:r w:rsidR="002E415F">
        <w:rPr>
          <w:rFonts w:ascii="Arial" w:hAnsi="Arial" w:cs="Arial"/>
        </w:rPr>
        <w:t xml:space="preserve">Chad Cox; Junior – Rod </w:t>
      </w:r>
      <w:proofErr w:type="spellStart"/>
      <w:r w:rsidR="002E415F">
        <w:rPr>
          <w:rFonts w:ascii="Arial" w:hAnsi="Arial" w:cs="Arial"/>
        </w:rPr>
        <w:t>Cozzetto</w:t>
      </w:r>
      <w:proofErr w:type="spellEnd"/>
      <w:r w:rsidR="005F6709">
        <w:rPr>
          <w:rFonts w:ascii="Arial" w:hAnsi="Arial" w:cs="Arial"/>
        </w:rPr>
        <w:t>, Jason Babi</w:t>
      </w:r>
      <w:r w:rsidR="003048A4">
        <w:rPr>
          <w:rFonts w:ascii="Arial" w:hAnsi="Arial" w:cs="Arial"/>
        </w:rPr>
        <w:t>.</w:t>
      </w:r>
    </w:p>
    <w:p w:rsidR="00B3647F" w:rsidRPr="004F50DB" w:rsidRDefault="00B3647F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A74F00">
        <w:rPr>
          <w:rFonts w:ascii="Arial" w:hAnsi="Arial" w:cs="Arial"/>
          <w:b/>
        </w:rPr>
        <w:t>Pairing Officials Director</w:t>
      </w:r>
      <w:r w:rsidR="00A74F00">
        <w:rPr>
          <w:rFonts w:ascii="Arial" w:hAnsi="Arial" w:cs="Arial"/>
        </w:rPr>
        <w:t xml:space="preserve"> – Lenna Fajerman</w:t>
      </w:r>
    </w:p>
    <w:p w:rsidR="004F50DB" w:rsidRPr="00A07494" w:rsidRDefault="00A07494" w:rsidP="004F50D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Pat Babi upgraded to P1, Deb Watson tested for P1C</w:t>
      </w:r>
      <w:r w:rsidR="003048A4">
        <w:rPr>
          <w:rFonts w:ascii="Arial" w:hAnsi="Arial" w:cs="Arial"/>
        </w:rPr>
        <w:t>.</w:t>
      </w:r>
    </w:p>
    <w:p w:rsidR="00A07494" w:rsidRPr="00330573" w:rsidRDefault="003048A4" w:rsidP="004F50D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Planning to</w:t>
      </w:r>
      <w:r w:rsidR="00654197">
        <w:rPr>
          <w:rFonts w:ascii="Arial" w:hAnsi="Arial" w:cs="Arial"/>
        </w:rPr>
        <w:t xml:space="preserve"> help with running more </w:t>
      </w:r>
      <w:r w:rsidR="00A07494">
        <w:rPr>
          <w:rFonts w:ascii="Arial" w:hAnsi="Arial" w:cs="Arial"/>
        </w:rPr>
        <w:t>folkstyle</w:t>
      </w:r>
      <w:r w:rsidR="00654197">
        <w:rPr>
          <w:rFonts w:ascii="Arial" w:hAnsi="Arial" w:cs="Arial"/>
        </w:rPr>
        <w:t xml:space="preserve"> events</w:t>
      </w:r>
      <w:r>
        <w:rPr>
          <w:rFonts w:ascii="Arial" w:hAnsi="Arial" w:cs="Arial"/>
        </w:rPr>
        <w:t>.</w:t>
      </w:r>
      <w:r w:rsidR="00A07494">
        <w:rPr>
          <w:rFonts w:ascii="Arial" w:hAnsi="Arial" w:cs="Arial"/>
        </w:rPr>
        <w:t xml:space="preserve"> </w:t>
      </w:r>
    </w:p>
    <w:p w:rsidR="00330573" w:rsidRPr="00A74F00" w:rsidRDefault="00330573" w:rsidP="004F50D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  <w:b/>
        </w:rPr>
      </w:pPr>
      <w:r>
        <w:rPr>
          <w:rFonts w:ascii="Arial" w:hAnsi="Arial" w:cs="Arial"/>
        </w:rPr>
        <w:t>(Joe) Thanks to Lenna for years of service and dedication – stepping aside for Stephanie Sanders to transition from Events Director</w:t>
      </w:r>
      <w:r w:rsidR="00654197">
        <w:rPr>
          <w:rFonts w:ascii="Arial" w:hAnsi="Arial" w:cs="Arial"/>
        </w:rPr>
        <w:t>.</w:t>
      </w:r>
    </w:p>
    <w:p w:rsidR="004A1337" w:rsidRPr="0067027B" w:rsidRDefault="004A1337" w:rsidP="00B3647F">
      <w:pPr>
        <w:pStyle w:val="ListParagraph"/>
        <w:numPr>
          <w:ilvl w:val="0"/>
          <w:numId w:val="9"/>
        </w:numPr>
        <w:spacing w:after="13"/>
        <w:rPr>
          <w:rFonts w:ascii="Arial" w:hAnsi="Arial" w:cs="Arial"/>
          <w:b/>
        </w:rPr>
      </w:pPr>
      <w:r w:rsidRPr="0067027B">
        <w:rPr>
          <w:rFonts w:ascii="Arial" w:hAnsi="Arial" w:cs="Arial"/>
          <w:b/>
        </w:rPr>
        <w:t>Coaches Director</w:t>
      </w:r>
      <w:r w:rsidR="0067027B">
        <w:rPr>
          <w:rFonts w:ascii="Arial" w:hAnsi="Arial" w:cs="Arial"/>
        </w:rPr>
        <w:t xml:space="preserve"> – Phil Grasmick</w:t>
      </w:r>
    </w:p>
    <w:p w:rsidR="00330573" w:rsidRDefault="00330573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No coaches ejected from tournaments in 2017.</w:t>
      </w:r>
    </w:p>
    <w:p w:rsidR="00330573" w:rsidRDefault="00330573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New system with USA Wrestling membership – need to </w:t>
      </w:r>
      <w:r w:rsidR="00A83341">
        <w:rPr>
          <w:rFonts w:ascii="Arial" w:hAnsi="Arial" w:cs="Arial"/>
        </w:rPr>
        <w:t xml:space="preserve">claim old or </w:t>
      </w:r>
      <w:r>
        <w:rPr>
          <w:rFonts w:ascii="Arial" w:hAnsi="Arial" w:cs="Arial"/>
        </w:rPr>
        <w:t>create new profile.</w:t>
      </w:r>
    </w:p>
    <w:p w:rsidR="00330573" w:rsidRDefault="00330573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lastRenderedPageBreak/>
        <w:t>Getting a coaches’ license takes time with a background check, etc., so be patient.</w:t>
      </w:r>
    </w:p>
    <w:p w:rsidR="00330573" w:rsidRDefault="00330573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National team coaches:  Bronze level (minimum)</w:t>
      </w:r>
      <w:r w:rsidR="00654197">
        <w:rPr>
          <w:rFonts w:ascii="Arial" w:hAnsi="Arial" w:cs="Arial"/>
        </w:rPr>
        <w:t>.</w:t>
      </w:r>
    </w:p>
    <w:p w:rsidR="00330573" w:rsidRDefault="00330573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Safe Sport Course is required for coaches and for clubs</w:t>
      </w:r>
      <w:r w:rsidR="00654197">
        <w:rPr>
          <w:rFonts w:ascii="Arial" w:hAnsi="Arial" w:cs="Arial"/>
        </w:rPr>
        <w:t>.</w:t>
      </w:r>
    </w:p>
    <w:p w:rsidR="00330573" w:rsidRDefault="00330573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New coaches’ course is more online and interactive</w:t>
      </w:r>
      <w:r w:rsidR="00654197">
        <w:rPr>
          <w:rFonts w:ascii="Arial" w:hAnsi="Arial" w:cs="Arial"/>
        </w:rPr>
        <w:t>.</w:t>
      </w:r>
    </w:p>
    <w:p w:rsidR="00AA4F7B" w:rsidRDefault="00AA4F7B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Hall of Fame and CUSAW have come together in a joint ef</w:t>
      </w:r>
      <w:r w:rsidR="00330573">
        <w:rPr>
          <w:rFonts w:ascii="Arial" w:hAnsi="Arial" w:cs="Arial"/>
        </w:rPr>
        <w:t>fort to support youth wrestling.</w:t>
      </w:r>
    </w:p>
    <w:p w:rsidR="00330573" w:rsidRDefault="00330573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Copper level (youth); Bronze level for higher levels of wrestling; Silver Coaches College is full </w:t>
      </w:r>
    </w:p>
    <w:p w:rsidR="00AA4F7B" w:rsidRDefault="00AA4F7B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 xml:space="preserve">Ethics, nutrition, fitness, </w:t>
      </w:r>
      <w:r w:rsidR="00E05AB9">
        <w:rPr>
          <w:rFonts w:ascii="Arial" w:hAnsi="Arial" w:cs="Arial"/>
        </w:rPr>
        <w:t xml:space="preserve">and training techniques </w:t>
      </w:r>
      <w:r>
        <w:rPr>
          <w:rFonts w:ascii="Arial" w:hAnsi="Arial" w:cs="Arial"/>
        </w:rPr>
        <w:t>stressed at the higher levels.</w:t>
      </w:r>
    </w:p>
    <w:p w:rsidR="00AA4F7B" w:rsidRDefault="00E05AB9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Please contact Phil</w:t>
      </w:r>
      <w:r w:rsidR="00AA4F7B">
        <w:rPr>
          <w:rFonts w:ascii="Arial" w:hAnsi="Arial" w:cs="Arial"/>
        </w:rPr>
        <w:t xml:space="preserve"> through email or phone </w:t>
      </w:r>
      <w:r w:rsidR="00330573">
        <w:rPr>
          <w:rFonts w:ascii="Arial" w:hAnsi="Arial" w:cs="Arial"/>
        </w:rPr>
        <w:t xml:space="preserve">for help with the membership process, to sign up for training, or </w:t>
      </w:r>
      <w:r w:rsidR="00AA4F7B">
        <w:rPr>
          <w:rFonts w:ascii="Arial" w:hAnsi="Arial" w:cs="Arial"/>
        </w:rPr>
        <w:t>to set up a training clinic at your site.</w:t>
      </w:r>
    </w:p>
    <w:p w:rsidR="00AA4F7B" w:rsidRPr="00E50A8E" w:rsidRDefault="000C276B" w:rsidP="00AA4F7B">
      <w:pPr>
        <w:pStyle w:val="ListParagraph"/>
        <w:numPr>
          <w:ilvl w:val="1"/>
          <w:numId w:val="9"/>
        </w:numPr>
        <w:spacing w:after="13"/>
        <w:rPr>
          <w:rFonts w:ascii="Arial" w:hAnsi="Arial" w:cs="Arial"/>
        </w:rPr>
      </w:pPr>
      <w:r>
        <w:rPr>
          <w:rFonts w:ascii="Arial" w:hAnsi="Arial" w:cs="Arial"/>
        </w:rPr>
        <w:t>Creating</w:t>
      </w:r>
      <w:r w:rsidR="00AA4F7B">
        <w:rPr>
          <w:rFonts w:ascii="Arial" w:hAnsi="Arial" w:cs="Arial"/>
        </w:rPr>
        <w:t xml:space="preserve"> a library</w:t>
      </w:r>
      <w:r w:rsidR="0086697E">
        <w:rPr>
          <w:rFonts w:ascii="Arial" w:hAnsi="Arial" w:cs="Arial"/>
        </w:rPr>
        <w:t xml:space="preserve"> to access </w:t>
      </w:r>
      <w:r w:rsidR="00AA4F7B">
        <w:rPr>
          <w:rFonts w:ascii="Arial" w:hAnsi="Arial" w:cs="Arial"/>
        </w:rPr>
        <w:t>coaching videos for those unable to attend the training.</w:t>
      </w:r>
    </w:p>
    <w:p w:rsidR="009273D3" w:rsidRPr="00E50A8E" w:rsidRDefault="009273D3" w:rsidP="0067027B">
      <w:pPr>
        <w:spacing w:after="3"/>
        <w:rPr>
          <w:rFonts w:ascii="Arial" w:eastAsia="Arial" w:hAnsi="Arial" w:cs="Arial"/>
          <w:u w:val="single"/>
        </w:rPr>
      </w:pPr>
    </w:p>
    <w:p w:rsidR="00FD1E5F" w:rsidRDefault="00FD1E5F">
      <w:pPr>
        <w:spacing w:after="3"/>
        <w:ind w:left="-5" w:hanging="10"/>
        <w:rPr>
          <w:rFonts w:ascii="Arial" w:eastAsia="Arial" w:hAnsi="Arial" w:cs="Arial"/>
        </w:rPr>
      </w:pPr>
      <w:r w:rsidRPr="00E50A8E">
        <w:rPr>
          <w:rFonts w:ascii="Arial" w:eastAsia="Arial" w:hAnsi="Arial" w:cs="Arial"/>
          <w:b/>
          <w:u w:val="single"/>
        </w:rPr>
        <w:t>Elections</w:t>
      </w:r>
      <w:r w:rsidR="0026320F">
        <w:rPr>
          <w:rFonts w:ascii="Arial" w:eastAsia="Arial" w:hAnsi="Arial" w:cs="Arial"/>
        </w:rPr>
        <w:t xml:space="preserve"> (all by universal acclaim except </w:t>
      </w:r>
      <w:r w:rsidR="0067027B">
        <w:rPr>
          <w:rFonts w:ascii="Arial" w:eastAsia="Arial" w:hAnsi="Arial" w:cs="Arial"/>
        </w:rPr>
        <w:t xml:space="preserve">vote for </w:t>
      </w:r>
      <w:r w:rsidR="002E699F">
        <w:rPr>
          <w:rFonts w:ascii="Arial" w:eastAsia="Arial" w:hAnsi="Arial" w:cs="Arial"/>
        </w:rPr>
        <w:t>Cadet Director</w:t>
      </w:r>
      <w:r w:rsidR="0026320F">
        <w:rPr>
          <w:rFonts w:ascii="Arial" w:eastAsia="Arial" w:hAnsi="Arial" w:cs="Arial"/>
        </w:rPr>
        <w:t>)</w:t>
      </w:r>
    </w:p>
    <w:p w:rsidR="008456D0" w:rsidRPr="008456D0" w:rsidRDefault="008456D0" w:rsidP="008456D0">
      <w:pPr>
        <w:spacing w:after="3"/>
        <w:ind w:left="-5" w:hanging="10"/>
        <w:rPr>
          <w:rFonts w:ascii="Arial" w:eastAsia="Arial" w:hAnsi="Arial" w:cs="Arial"/>
        </w:rPr>
      </w:pPr>
      <w:r w:rsidRPr="008456D0">
        <w:rPr>
          <w:rFonts w:ascii="Arial" w:eastAsia="Arial" w:hAnsi="Arial" w:cs="Arial"/>
        </w:rPr>
        <w:t>Board Positions up for Election</w:t>
      </w:r>
      <w:r w:rsidR="008824A6">
        <w:rPr>
          <w:rFonts w:ascii="Arial" w:eastAsia="Arial" w:hAnsi="Arial" w:cs="Arial"/>
        </w:rPr>
        <w:t xml:space="preserve"> (review posted job descriptions)</w:t>
      </w:r>
    </w:p>
    <w:p w:rsidR="008456D0" w:rsidRPr="008456D0" w:rsidRDefault="008456D0" w:rsidP="008456D0">
      <w:pPr>
        <w:pStyle w:val="ListParagraph"/>
        <w:numPr>
          <w:ilvl w:val="0"/>
          <w:numId w:val="25"/>
        </w:numPr>
        <w:spacing w:after="3"/>
        <w:rPr>
          <w:rFonts w:ascii="Arial" w:eastAsia="Arial" w:hAnsi="Arial" w:cs="Arial"/>
        </w:rPr>
      </w:pPr>
      <w:r w:rsidRPr="008456D0">
        <w:rPr>
          <w:rFonts w:ascii="Arial" w:eastAsia="Arial" w:hAnsi="Arial" w:cs="Arial"/>
          <w:b/>
          <w:bCs/>
        </w:rPr>
        <w:t>State Chairman</w:t>
      </w:r>
    </w:p>
    <w:p w:rsidR="008456D0" w:rsidRPr="008456D0" w:rsidRDefault="008456D0" w:rsidP="008456D0">
      <w:pPr>
        <w:pStyle w:val="ListParagraph"/>
        <w:numPr>
          <w:ilvl w:val="0"/>
          <w:numId w:val="25"/>
        </w:numPr>
        <w:spacing w:after="3"/>
        <w:rPr>
          <w:rFonts w:ascii="Arial" w:eastAsia="Arial" w:hAnsi="Arial" w:cs="Arial"/>
        </w:rPr>
      </w:pPr>
      <w:r w:rsidRPr="008456D0">
        <w:rPr>
          <w:rFonts w:ascii="Arial" w:eastAsia="Arial" w:hAnsi="Arial" w:cs="Arial"/>
          <w:b/>
          <w:bCs/>
        </w:rPr>
        <w:t>Secretary</w:t>
      </w:r>
    </w:p>
    <w:p w:rsidR="008456D0" w:rsidRPr="008456D0" w:rsidRDefault="008456D0" w:rsidP="008456D0">
      <w:pPr>
        <w:pStyle w:val="ListParagraph"/>
        <w:numPr>
          <w:ilvl w:val="0"/>
          <w:numId w:val="25"/>
        </w:numPr>
        <w:spacing w:after="3"/>
        <w:rPr>
          <w:rFonts w:ascii="Arial" w:eastAsia="Arial" w:hAnsi="Arial" w:cs="Arial"/>
        </w:rPr>
      </w:pPr>
      <w:r w:rsidRPr="008456D0">
        <w:rPr>
          <w:rFonts w:ascii="Arial" w:eastAsia="Arial" w:hAnsi="Arial" w:cs="Arial"/>
          <w:b/>
          <w:bCs/>
        </w:rPr>
        <w:t>Pairing Officials Director</w:t>
      </w:r>
    </w:p>
    <w:p w:rsidR="008456D0" w:rsidRPr="008456D0" w:rsidRDefault="008456D0" w:rsidP="008456D0">
      <w:pPr>
        <w:pStyle w:val="ListParagraph"/>
        <w:numPr>
          <w:ilvl w:val="0"/>
          <w:numId w:val="25"/>
        </w:numPr>
        <w:spacing w:after="3"/>
        <w:rPr>
          <w:rFonts w:ascii="Arial" w:eastAsia="Arial" w:hAnsi="Arial" w:cs="Arial"/>
        </w:rPr>
      </w:pPr>
      <w:r w:rsidRPr="008456D0">
        <w:rPr>
          <w:rFonts w:ascii="Arial" w:eastAsia="Arial" w:hAnsi="Arial" w:cs="Arial"/>
          <w:b/>
          <w:bCs/>
        </w:rPr>
        <w:t>Folkstyle Director</w:t>
      </w:r>
    </w:p>
    <w:p w:rsidR="008456D0" w:rsidRPr="008456D0" w:rsidRDefault="008456D0" w:rsidP="008456D0">
      <w:pPr>
        <w:pStyle w:val="ListParagraph"/>
        <w:numPr>
          <w:ilvl w:val="0"/>
          <w:numId w:val="25"/>
        </w:numPr>
        <w:spacing w:after="3"/>
        <w:rPr>
          <w:rFonts w:ascii="Arial" w:eastAsia="Arial" w:hAnsi="Arial" w:cs="Arial"/>
        </w:rPr>
      </w:pPr>
      <w:r w:rsidRPr="008456D0">
        <w:rPr>
          <w:rFonts w:ascii="Arial" w:eastAsia="Arial" w:hAnsi="Arial" w:cs="Arial"/>
          <w:b/>
          <w:bCs/>
        </w:rPr>
        <w:t>Coaches Director</w:t>
      </w:r>
    </w:p>
    <w:p w:rsidR="008456D0" w:rsidRPr="008456D0" w:rsidRDefault="008456D0" w:rsidP="008456D0">
      <w:pPr>
        <w:pStyle w:val="ListParagraph"/>
        <w:numPr>
          <w:ilvl w:val="0"/>
          <w:numId w:val="25"/>
        </w:numPr>
        <w:spacing w:after="3"/>
        <w:rPr>
          <w:rFonts w:ascii="Arial" w:eastAsia="Arial" w:hAnsi="Arial" w:cs="Arial"/>
        </w:rPr>
      </w:pPr>
      <w:r w:rsidRPr="008456D0">
        <w:rPr>
          <w:rFonts w:ascii="Arial" w:eastAsia="Arial" w:hAnsi="Arial" w:cs="Arial"/>
          <w:b/>
          <w:bCs/>
        </w:rPr>
        <w:t xml:space="preserve">Equipment Director </w:t>
      </w:r>
    </w:p>
    <w:p w:rsidR="008456D0" w:rsidRPr="001D352B" w:rsidRDefault="008456D0" w:rsidP="008456D0">
      <w:pPr>
        <w:pStyle w:val="ListParagraph"/>
        <w:numPr>
          <w:ilvl w:val="0"/>
          <w:numId w:val="25"/>
        </w:numPr>
        <w:spacing w:after="3"/>
        <w:rPr>
          <w:rFonts w:ascii="Arial" w:eastAsia="Arial" w:hAnsi="Arial" w:cs="Arial"/>
        </w:rPr>
      </w:pPr>
      <w:r w:rsidRPr="008456D0">
        <w:rPr>
          <w:rFonts w:ascii="Arial" w:eastAsia="Arial" w:hAnsi="Arial" w:cs="Arial"/>
          <w:b/>
          <w:bCs/>
        </w:rPr>
        <w:t>Fund Raising/Marketing Director</w:t>
      </w:r>
      <w:r>
        <w:rPr>
          <w:rFonts w:ascii="Arial" w:eastAsia="Arial" w:hAnsi="Arial" w:cs="Arial"/>
          <w:bCs/>
        </w:rPr>
        <w:t xml:space="preserve"> – election or selection?</w:t>
      </w:r>
      <w:r w:rsidR="00BD2D53">
        <w:rPr>
          <w:rFonts w:ascii="Arial" w:eastAsia="Arial" w:hAnsi="Arial" w:cs="Arial"/>
          <w:bCs/>
        </w:rPr>
        <w:t xml:space="preserve">  Board position?</w:t>
      </w:r>
    </w:p>
    <w:p w:rsidR="001D352B" w:rsidRDefault="001D352B" w:rsidP="001D352B">
      <w:p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otion to approve (Morris) – second (Lopez) – unanimous acclaim.  </w:t>
      </w:r>
    </w:p>
    <w:p w:rsidR="001D352B" w:rsidRDefault="001D352B" w:rsidP="001D352B">
      <w:pPr>
        <w:pStyle w:val="ListParagraph"/>
        <w:numPr>
          <w:ilvl w:val="0"/>
          <w:numId w:val="28"/>
        </w:num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Cadet Director </w:t>
      </w:r>
      <w:r>
        <w:rPr>
          <w:rFonts w:ascii="Arial" w:eastAsia="Arial" w:hAnsi="Arial" w:cs="Arial"/>
        </w:rPr>
        <w:t>– vote between Luke Morris</w:t>
      </w:r>
      <w:r w:rsidR="00A83341">
        <w:rPr>
          <w:rFonts w:ascii="Arial" w:eastAsia="Arial" w:hAnsi="Arial" w:cs="Arial"/>
        </w:rPr>
        <w:t xml:space="preserve"> (5 votes)</w:t>
      </w:r>
      <w:r>
        <w:rPr>
          <w:rFonts w:ascii="Arial" w:eastAsia="Arial" w:hAnsi="Arial" w:cs="Arial"/>
        </w:rPr>
        <w:t xml:space="preserve"> &amp; Matt </w:t>
      </w:r>
      <w:proofErr w:type="spellStart"/>
      <w:r>
        <w:rPr>
          <w:rFonts w:ascii="Arial" w:eastAsia="Arial" w:hAnsi="Arial" w:cs="Arial"/>
        </w:rPr>
        <w:t>Paeth</w:t>
      </w:r>
      <w:proofErr w:type="spellEnd"/>
      <w:r w:rsidR="00FD63D0">
        <w:rPr>
          <w:rFonts w:ascii="Arial" w:eastAsia="Arial" w:hAnsi="Arial" w:cs="Arial"/>
        </w:rPr>
        <w:t xml:space="preserve"> (18 votes); Matt is</w:t>
      </w:r>
      <w:bookmarkStart w:id="0" w:name="_GoBack"/>
      <w:bookmarkEnd w:id="0"/>
      <w:r w:rsidR="0035007E">
        <w:rPr>
          <w:rFonts w:ascii="Arial" w:eastAsia="Arial" w:hAnsi="Arial" w:cs="Arial"/>
        </w:rPr>
        <w:t xml:space="preserve"> </w:t>
      </w:r>
      <w:r w:rsidR="00A83341">
        <w:rPr>
          <w:rFonts w:ascii="Arial" w:eastAsia="Arial" w:hAnsi="Arial" w:cs="Arial"/>
        </w:rPr>
        <w:t>the new director (currently coach at Otero Jr. College)</w:t>
      </w:r>
      <w:r w:rsidR="00E05AB9">
        <w:rPr>
          <w:rFonts w:ascii="Arial" w:eastAsia="Arial" w:hAnsi="Arial" w:cs="Arial"/>
        </w:rPr>
        <w:t>.</w:t>
      </w:r>
    </w:p>
    <w:p w:rsidR="00A83341" w:rsidRDefault="00A83341" w:rsidP="001D352B">
      <w:pPr>
        <w:pStyle w:val="ListParagraph"/>
        <w:numPr>
          <w:ilvl w:val="0"/>
          <w:numId w:val="28"/>
        </w:num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Pairing Events Director </w:t>
      </w:r>
      <w:r>
        <w:rPr>
          <w:rFonts w:ascii="Arial" w:eastAsia="Arial" w:hAnsi="Arial" w:cs="Arial"/>
        </w:rPr>
        <w:t>– transition from Lenna Fajerman to Stephanie Sanders</w:t>
      </w:r>
      <w:r w:rsidR="00E05AB9">
        <w:rPr>
          <w:rFonts w:ascii="Arial" w:eastAsia="Arial" w:hAnsi="Arial" w:cs="Arial"/>
        </w:rPr>
        <w:t>.</w:t>
      </w:r>
    </w:p>
    <w:p w:rsidR="00E05AB9" w:rsidRPr="001D352B" w:rsidRDefault="00E05AB9" w:rsidP="001D352B">
      <w:pPr>
        <w:pStyle w:val="ListParagraph"/>
        <w:numPr>
          <w:ilvl w:val="0"/>
          <w:numId w:val="28"/>
        </w:numPr>
        <w:spacing w:after="3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Events Director </w:t>
      </w:r>
      <w:r>
        <w:rPr>
          <w:rFonts w:ascii="Arial" w:eastAsia="Arial" w:hAnsi="Arial" w:cs="Arial"/>
        </w:rPr>
        <w:t>– with Stephanie at midterm, Board will need to appoint new director.</w:t>
      </w:r>
    </w:p>
    <w:p w:rsidR="008456D0" w:rsidRPr="0026320F" w:rsidRDefault="008456D0">
      <w:pPr>
        <w:spacing w:after="3"/>
        <w:ind w:left="-5" w:hanging="10"/>
        <w:rPr>
          <w:rFonts w:ascii="Arial" w:eastAsia="Arial" w:hAnsi="Arial" w:cs="Arial"/>
        </w:rPr>
      </w:pPr>
    </w:p>
    <w:p w:rsidR="00E20811" w:rsidRPr="00EB343C" w:rsidRDefault="00BD2D53" w:rsidP="005231D4">
      <w:pPr>
        <w:spacing w:after="3"/>
        <w:ind w:left="-5" w:hanging="10"/>
        <w:rPr>
          <w:rFonts w:ascii="Arial" w:hAnsi="Arial" w:cs="Arial"/>
        </w:rPr>
      </w:pPr>
      <w:r>
        <w:rPr>
          <w:rFonts w:ascii="Arial" w:eastAsia="Arial" w:hAnsi="Arial" w:cs="Arial"/>
          <w:b/>
        </w:rPr>
        <w:t>Committee Reports &amp; Status</w:t>
      </w:r>
    </w:p>
    <w:p w:rsidR="002943D0" w:rsidRDefault="002943D0" w:rsidP="002943D0">
      <w:pPr>
        <w:pStyle w:val="ListParagraph"/>
        <w:numPr>
          <w:ilvl w:val="1"/>
          <w:numId w:val="1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Standing Board Committee</w:t>
      </w:r>
      <w:r w:rsidR="00BD2D5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: Bylaws, Policy &amp; Procedures, Steering, Coaching Selection, and Events.  </w:t>
      </w:r>
      <w:r w:rsidR="00793C03" w:rsidRPr="002943D0">
        <w:rPr>
          <w:rFonts w:ascii="Arial" w:hAnsi="Arial" w:cs="Arial"/>
        </w:rPr>
        <w:t>Volunteers are welcome to joi</w:t>
      </w:r>
      <w:r>
        <w:rPr>
          <w:rFonts w:ascii="Arial" w:hAnsi="Arial" w:cs="Arial"/>
        </w:rPr>
        <w:t>n</w:t>
      </w:r>
      <w:r w:rsidR="00793C03" w:rsidRPr="002943D0">
        <w:rPr>
          <w:rFonts w:ascii="Arial" w:hAnsi="Arial" w:cs="Arial"/>
        </w:rPr>
        <w:t>.  If interested</w:t>
      </w:r>
      <w:r w:rsidR="008824A6">
        <w:rPr>
          <w:rFonts w:ascii="Arial" w:hAnsi="Arial" w:cs="Arial"/>
        </w:rPr>
        <w:t xml:space="preserve">, contact Joe Betterman </w:t>
      </w:r>
      <w:r w:rsidRPr="002943D0">
        <w:rPr>
          <w:rFonts w:ascii="Arial" w:hAnsi="Arial" w:cs="Arial"/>
        </w:rPr>
        <w:t xml:space="preserve">by email. </w:t>
      </w:r>
    </w:p>
    <w:p w:rsidR="008824A6" w:rsidRDefault="008824A6" w:rsidP="008824A6">
      <w:pPr>
        <w:spacing w:after="0"/>
        <w:rPr>
          <w:rFonts w:ascii="Arial" w:hAnsi="Arial" w:cs="Arial"/>
        </w:rPr>
      </w:pPr>
    </w:p>
    <w:p w:rsidR="00E21FA9" w:rsidRDefault="00E21FA9" w:rsidP="008824A6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Flow Wrestling Presentation – Adam </w:t>
      </w:r>
    </w:p>
    <w:p w:rsidR="00E21FA9" w:rsidRDefault="0031786D" w:rsidP="00E21FA9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FloArena</w:t>
      </w:r>
      <w:proofErr w:type="spellEnd"/>
      <w:r>
        <w:rPr>
          <w:rFonts w:ascii="Arial" w:hAnsi="Arial" w:cs="Arial"/>
        </w:rPr>
        <w:t>: direct to consumer subscription-based company; full-featured event management platform</w:t>
      </w:r>
    </w:p>
    <w:p w:rsidR="0031786D" w:rsidRDefault="0031786D" w:rsidP="00E21FA9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Those that use Flo do so for funding, improved experience, showcase brand, appeal to younger demographics, ease of use</w:t>
      </w:r>
      <w:r w:rsidR="0072772F">
        <w:rPr>
          <w:rFonts w:ascii="Arial" w:hAnsi="Arial" w:cs="Arial"/>
        </w:rPr>
        <w:t>; multiple (optional) support packages</w:t>
      </w:r>
      <w:r w:rsidR="00130F4E">
        <w:rPr>
          <w:rFonts w:ascii="Arial" w:hAnsi="Arial" w:cs="Arial"/>
        </w:rPr>
        <w:t>.</w:t>
      </w:r>
    </w:p>
    <w:p w:rsidR="0031786D" w:rsidRPr="00E21FA9" w:rsidRDefault="0031786D" w:rsidP="00E21FA9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FloPro</w:t>
      </w:r>
      <w:proofErr w:type="spellEnd"/>
      <w:r>
        <w:rPr>
          <w:rFonts w:ascii="Arial" w:hAnsi="Arial" w:cs="Arial"/>
        </w:rPr>
        <w:t xml:space="preserve"> – paid subscription, 26 sports you can access; maintain ownership of video rights; keep 100% of profits</w:t>
      </w:r>
      <w:r w:rsidR="0072772F">
        <w:rPr>
          <w:rFonts w:ascii="Arial" w:hAnsi="Arial" w:cs="Arial"/>
        </w:rPr>
        <w:t>; handle people and video production if Flo owns the rights</w:t>
      </w:r>
      <w:r w:rsidR="00130F4E">
        <w:rPr>
          <w:rFonts w:ascii="Arial" w:hAnsi="Arial" w:cs="Arial"/>
        </w:rPr>
        <w:t>.</w:t>
      </w:r>
    </w:p>
    <w:p w:rsidR="00EB343C" w:rsidRPr="00130F4E" w:rsidRDefault="00EB343C" w:rsidP="00130F4E">
      <w:pPr>
        <w:spacing w:after="0"/>
        <w:rPr>
          <w:rFonts w:ascii="Arial" w:hAnsi="Arial" w:cs="Arial"/>
        </w:rPr>
      </w:pPr>
    </w:p>
    <w:p w:rsidR="00EB343C" w:rsidRDefault="00EB343C" w:rsidP="00EB343C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Adjournment</w:t>
      </w:r>
      <w:r>
        <w:rPr>
          <w:rFonts w:ascii="Arial" w:hAnsi="Arial" w:cs="Arial"/>
        </w:rPr>
        <w:t xml:space="preserve"> – Proposed and approved at 5:00 pm.</w:t>
      </w:r>
    </w:p>
    <w:p w:rsidR="00130F4E" w:rsidRDefault="00130F4E" w:rsidP="00EB343C">
      <w:pPr>
        <w:spacing w:after="0"/>
        <w:rPr>
          <w:rFonts w:ascii="Arial" w:hAnsi="Arial" w:cs="Arial"/>
        </w:rPr>
      </w:pPr>
    </w:p>
    <w:p w:rsidR="00130F4E" w:rsidRDefault="00130F4E" w:rsidP="00EB343C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irst Board Meeting </w:t>
      </w:r>
      <w:r w:rsidR="00785DD0">
        <w:rPr>
          <w:rFonts w:ascii="Arial" w:hAnsi="Arial" w:cs="Arial"/>
          <w:b/>
        </w:rPr>
        <w:t>of 2017-18</w:t>
      </w:r>
    </w:p>
    <w:p w:rsidR="00785DD0" w:rsidRPr="00785DD0" w:rsidRDefault="00785DD0" w:rsidP="00785DD0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October 29, 2017 – 2 pm – Kennedy Center (Denver)</w:t>
      </w:r>
    </w:p>
    <w:sectPr w:rsidR="00785DD0" w:rsidRPr="00785DD0" w:rsidSect="000775CC">
      <w:pgSz w:w="12240" w:h="15840"/>
      <w:pgMar w:top="936" w:right="864" w:bottom="936" w:left="86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21DBE"/>
    <w:multiLevelType w:val="hybridMultilevel"/>
    <w:tmpl w:val="53DED5B2"/>
    <w:lvl w:ilvl="0" w:tplc="0409000F">
      <w:start w:val="1"/>
      <w:numFmt w:val="decimal"/>
      <w:lvlText w:val="%1."/>
      <w:lvlJc w:val="left"/>
      <w:pPr>
        <w:ind w:left="735" w:hanging="360"/>
      </w:pPr>
    </w:lvl>
    <w:lvl w:ilvl="1" w:tplc="04090019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" w15:restartNumberingAfterBreak="0">
    <w:nsid w:val="024417C9"/>
    <w:multiLevelType w:val="hybridMultilevel"/>
    <w:tmpl w:val="767A9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5087A"/>
    <w:multiLevelType w:val="hybridMultilevel"/>
    <w:tmpl w:val="C3C4ECE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421322"/>
    <w:multiLevelType w:val="hybridMultilevel"/>
    <w:tmpl w:val="87F8CF6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4" w15:restartNumberingAfterBreak="0">
    <w:nsid w:val="0FF56892"/>
    <w:multiLevelType w:val="hybridMultilevel"/>
    <w:tmpl w:val="6E1ED3F6"/>
    <w:lvl w:ilvl="0" w:tplc="04090019">
      <w:start w:val="1"/>
      <w:numFmt w:val="lowerLetter"/>
      <w:lvlText w:val="%1."/>
      <w:lvlJc w:val="left"/>
      <w:pPr>
        <w:ind w:left="1130" w:hanging="360"/>
      </w:pPr>
    </w:lvl>
    <w:lvl w:ilvl="1" w:tplc="04090019">
      <w:start w:val="1"/>
      <w:numFmt w:val="lowerLetter"/>
      <w:lvlText w:val="%2."/>
      <w:lvlJc w:val="left"/>
      <w:pPr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5" w15:restartNumberingAfterBreak="0">
    <w:nsid w:val="1364116A"/>
    <w:multiLevelType w:val="hybridMultilevel"/>
    <w:tmpl w:val="A1AAA8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16E6B"/>
    <w:multiLevelType w:val="hybridMultilevel"/>
    <w:tmpl w:val="F5D46578"/>
    <w:lvl w:ilvl="0" w:tplc="02D29D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15FB7"/>
    <w:multiLevelType w:val="hybridMultilevel"/>
    <w:tmpl w:val="E624767C"/>
    <w:lvl w:ilvl="0" w:tplc="57EA1048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F13D7"/>
    <w:multiLevelType w:val="hybridMultilevel"/>
    <w:tmpl w:val="93D4CC7C"/>
    <w:lvl w:ilvl="0" w:tplc="0409000F">
      <w:start w:val="1"/>
      <w:numFmt w:val="decimal"/>
      <w:lvlText w:val="%1."/>
      <w:lvlJc w:val="lef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9" w15:restartNumberingAfterBreak="0">
    <w:nsid w:val="382802E9"/>
    <w:multiLevelType w:val="hybridMultilevel"/>
    <w:tmpl w:val="112664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B38068A"/>
    <w:multiLevelType w:val="hybridMultilevel"/>
    <w:tmpl w:val="2E840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006DC"/>
    <w:multiLevelType w:val="hybridMultilevel"/>
    <w:tmpl w:val="B83A20C6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3FB82D97"/>
    <w:multiLevelType w:val="hybridMultilevel"/>
    <w:tmpl w:val="8D7A2ACE"/>
    <w:lvl w:ilvl="0" w:tplc="2A08034A">
      <w:start w:val="1"/>
      <w:numFmt w:val="lowerLetter"/>
      <w:lvlText w:val="%1."/>
      <w:lvlJc w:val="left"/>
      <w:pPr>
        <w:ind w:left="11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875C89"/>
    <w:multiLevelType w:val="hybridMultilevel"/>
    <w:tmpl w:val="477E42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034B07"/>
    <w:multiLevelType w:val="hybridMultilevel"/>
    <w:tmpl w:val="E6806BC2"/>
    <w:lvl w:ilvl="0" w:tplc="859ACB06">
      <w:start w:val="1"/>
      <w:numFmt w:val="decimal"/>
      <w:lvlText w:val="%1."/>
      <w:lvlJc w:val="left"/>
      <w:pPr>
        <w:ind w:left="405" w:hanging="360"/>
      </w:pPr>
      <w:rPr>
        <w:rFonts w:ascii="Arial" w:eastAsia="Arial" w:hAnsi="Arial" w:cs="Arial" w:hint="default"/>
        <w:b/>
        <w:sz w:val="18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>
      <w:start w:val="1"/>
      <w:numFmt w:val="lowerRoman"/>
      <w:lvlText w:val="%3."/>
      <w:lvlJc w:val="right"/>
      <w:pPr>
        <w:ind w:left="1845" w:hanging="180"/>
      </w:pPr>
    </w:lvl>
    <w:lvl w:ilvl="3" w:tplc="0409000F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5" w15:restartNumberingAfterBreak="0">
    <w:nsid w:val="551F407D"/>
    <w:multiLevelType w:val="hybridMultilevel"/>
    <w:tmpl w:val="55088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EF6053"/>
    <w:multiLevelType w:val="hybridMultilevel"/>
    <w:tmpl w:val="9E2438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7C97063"/>
    <w:multiLevelType w:val="hybridMultilevel"/>
    <w:tmpl w:val="C100CF7A"/>
    <w:lvl w:ilvl="0" w:tplc="163A31DE">
      <w:start w:val="1"/>
      <w:numFmt w:val="decimal"/>
      <w:lvlText w:val="%1."/>
      <w:lvlJc w:val="left"/>
      <w:pPr>
        <w:ind w:left="7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DB8A7F4">
      <w:start w:val="1"/>
      <w:numFmt w:val="lowerLetter"/>
      <w:lvlText w:val="%2"/>
      <w:lvlJc w:val="left"/>
      <w:pPr>
        <w:ind w:left="14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A9E455E">
      <w:start w:val="1"/>
      <w:numFmt w:val="lowerRoman"/>
      <w:lvlText w:val="%3"/>
      <w:lvlJc w:val="left"/>
      <w:pPr>
        <w:ind w:left="2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2347BAE">
      <w:start w:val="1"/>
      <w:numFmt w:val="decimal"/>
      <w:lvlText w:val="%4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7883BA2">
      <w:start w:val="1"/>
      <w:numFmt w:val="lowerLetter"/>
      <w:lvlText w:val="%5"/>
      <w:lvlJc w:val="left"/>
      <w:pPr>
        <w:ind w:left="36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D265886">
      <w:start w:val="1"/>
      <w:numFmt w:val="lowerRoman"/>
      <w:lvlText w:val="%6"/>
      <w:lvlJc w:val="left"/>
      <w:pPr>
        <w:ind w:left="43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67CA2FD8">
      <w:start w:val="1"/>
      <w:numFmt w:val="decimal"/>
      <w:lvlText w:val="%7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8002416">
      <w:start w:val="1"/>
      <w:numFmt w:val="lowerLetter"/>
      <w:lvlText w:val="%8"/>
      <w:lvlJc w:val="left"/>
      <w:pPr>
        <w:ind w:left="57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A686EB4">
      <w:start w:val="1"/>
      <w:numFmt w:val="lowerRoman"/>
      <w:lvlText w:val="%9"/>
      <w:lvlJc w:val="left"/>
      <w:pPr>
        <w:ind w:left="64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7CE4DA4"/>
    <w:multiLevelType w:val="hybridMultilevel"/>
    <w:tmpl w:val="C4521C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CD63DCF"/>
    <w:multiLevelType w:val="hybridMultilevel"/>
    <w:tmpl w:val="2CAC28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F493EE4"/>
    <w:multiLevelType w:val="hybridMultilevel"/>
    <w:tmpl w:val="C108E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0620C"/>
    <w:multiLevelType w:val="hybridMultilevel"/>
    <w:tmpl w:val="5BFC58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6A35B3E"/>
    <w:multiLevelType w:val="hybridMultilevel"/>
    <w:tmpl w:val="B7B66138"/>
    <w:lvl w:ilvl="0" w:tplc="0EF42B4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17477"/>
    <w:multiLevelType w:val="hybridMultilevel"/>
    <w:tmpl w:val="89340B3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6D524093"/>
    <w:multiLevelType w:val="hybridMultilevel"/>
    <w:tmpl w:val="18B8ACF4"/>
    <w:lvl w:ilvl="0" w:tplc="1F6025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11605F"/>
    <w:multiLevelType w:val="hybridMultilevel"/>
    <w:tmpl w:val="79ECC10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5811AF7"/>
    <w:multiLevelType w:val="hybridMultilevel"/>
    <w:tmpl w:val="603C396A"/>
    <w:lvl w:ilvl="0" w:tplc="04090001">
      <w:start w:val="1"/>
      <w:numFmt w:val="bullet"/>
      <w:lvlText w:val=""/>
      <w:lvlJc w:val="left"/>
      <w:pPr>
        <w:ind w:left="9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7" w15:restartNumberingAfterBreak="0">
    <w:nsid w:val="7595370E"/>
    <w:multiLevelType w:val="hybridMultilevel"/>
    <w:tmpl w:val="7F6A6E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057072"/>
    <w:multiLevelType w:val="hybridMultilevel"/>
    <w:tmpl w:val="8ECC9A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EE7301F"/>
    <w:multiLevelType w:val="hybridMultilevel"/>
    <w:tmpl w:val="839E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22"/>
  </w:num>
  <w:num w:numId="4">
    <w:abstractNumId w:val="2"/>
  </w:num>
  <w:num w:numId="5">
    <w:abstractNumId w:val="4"/>
  </w:num>
  <w:num w:numId="6">
    <w:abstractNumId w:val="12"/>
  </w:num>
  <w:num w:numId="7">
    <w:abstractNumId w:val="21"/>
  </w:num>
  <w:num w:numId="8">
    <w:abstractNumId w:val="9"/>
  </w:num>
  <w:num w:numId="9">
    <w:abstractNumId w:val="28"/>
  </w:num>
  <w:num w:numId="10">
    <w:abstractNumId w:val="13"/>
  </w:num>
  <w:num w:numId="11">
    <w:abstractNumId w:val="24"/>
  </w:num>
  <w:num w:numId="12">
    <w:abstractNumId w:val="0"/>
  </w:num>
  <w:num w:numId="13">
    <w:abstractNumId w:val="3"/>
  </w:num>
  <w:num w:numId="14">
    <w:abstractNumId w:val="11"/>
  </w:num>
  <w:num w:numId="15">
    <w:abstractNumId w:val="26"/>
  </w:num>
  <w:num w:numId="16">
    <w:abstractNumId w:val="27"/>
  </w:num>
  <w:num w:numId="17">
    <w:abstractNumId w:val="1"/>
  </w:num>
  <w:num w:numId="18">
    <w:abstractNumId w:val="16"/>
  </w:num>
  <w:num w:numId="19">
    <w:abstractNumId w:val="23"/>
  </w:num>
  <w:num w:numId="20">
    <w:abstractNumId w:val="5"/>
  </w:num>
  <w:num w:numId="21">
    <w:abstractNumId w:val="7"/>
  </w:num>
  <w:num w:numId="22">
    <w:abstractNumId w:val="25"/>
  </w:num>
  <w:num w:numId="23">
    <w:abstractNumId w:val="6"/>
  </w:num>
  <w:num w:numId="24">
    <w:abstractNumId w:val="19"/>
  </w:num>
  <w:num w:numId="25">
    <w:abstractNumId w:val="8"/>
  </w:num>
  <w:num w:numId="26">
    <w:abstractNumId w:val="18"/>
  </w:num>
  <w:num w:numId="27">
    <w:abstractNumId w:val="29"/>
  </w:num>
  <w:num w:numId="28">
    <w:abstractNumId w:val="15"/>
  </w:num>
  <w:num w:numId="29">
    <w:abstractNumId w:val="10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sTAwMDE3NbC0MDBX0lEKTi0uzszPAykwrgUAnk6YtiwAAAA="/>
  </w:docVars>
  <w:rsids>
    <w:rsidRoot w:val="00E20811"/>
    <w:rsid w:val="00002C6A"/>
    <w:rsid w:val="0003072C"/>
    <w:rsid w:val="0005527A"/>
    <w:rsid w:val="0006365E"/>
    <w:rsid w:val="000769BB"/>
    <w:rsid w:val="000775CC"/>
    <w:rsid w:val="00081965"/>
    <w:rsid w:val="00087E3E"/>
    <w:rsid w:val="000C276B"/>
    <w:rsid w:val="000C5433"/>
    <w:rsid w:val="000D5A68"/>
    <w:rsid w:val="000E5C1B"/>
    <w:rsid w:val="00124281"/>
    <w:rsid w:val="00130F4E"/>
    <w:rsid w:val="00151B9D"/>
    <w:rsid w:val="00167C96"/>
    <w:rsid w:val="001B12D9"/>
    <w:rsid w:val="001B31E4"/>
    <w:rsid w:val="001C0D45"/>
    <w:rsid w:val="001C5AF5"/>
    <w:rsid w:val="001D352B"/>
    <w:rsid w:val="001F540D"/>
    <w:rsid w:val="00201374"/>
    <w:rsid w:val="002178A5"/>
    <w:rsid w:val="00221701"/>
    <w:rsid w:val="00246650"/>
    <w:rsid w:val="0026320F"/>
    <w:rsid w:val="00285919"/>
    <w:rsid w:val="002943D0"/>
    <w:rsid w:val="002E415F"/>
    <w:rsid w:val="002E699F"/>
    <w:rsid w:val="003048A4"/>
    <w:rsid w:val="00305103"/>
    <w:rsid w:val="0031786D"/>
    <w:rsid w:val="00325D25"/>
    <w:rsid w:val="00330573"/>
    <w:rsid w:val="00335AD3"/>
    <w:rsid w:val="00342E62"/>
    <w:rsid w:val="00343E6B"/>
    <w:rsid w:val="0035007E"/>
    <w:rsid w:val="00353E40"/>
    <w:rsid w:val="003929FA"/>
    <w:rsid w:val="003961A3"/>
    <w:rsid w:val="003A7300"/>
    <w:rsid w:val="003B341D"/>
    <w:rsid w:val="003C38A0"/>
    <w:rsid w:val="003F0F12"/>
    <w:rsid w:val="003F1004"/>
    <w:rsid w:val="00413D28"/>
    <w:rsid w:val="00420BBA"/>
    <w:rsid w:val="004315F0"/>
    <w:rsid w:val="0044001D"/>
    <w:rsid w:val="0046521C"/>
    <w:rsid w:val="00467AD6"/>
    <w:rsid w:val="00477A27"/>
    <w:rsid w:val="00483A3F"/>
    <w:rsid w:val="00487D77"/>
    <w:rsid w:val="004A1337"/>
    <w:rsid w:val="004A24B7"/>
    <w:rsid w:val="004B2D64"/>
    <w:rsid w:val="004D51C2"/>
    <w:rsid w:val="004F50DB"/>
    <w:rsid w:val="005075FA"/>
    <w:rsid w:val="00510DE0"/>
    <w:rsid w:val="005231D4"/>
    <w:rsid w:val="00525195"/>
    <w:rsid w:val="00525EE0"/>
    <w:rsid w:val="00582B35"/>
    <w:rsid w:val="00594E79"/>
    <w:rsid w:val="005A1A6D"/>
    <w:rsid w:val="005F6709"/>
    <w:rsid w:val="006036DE"/>
    <w:rsid w:val="006106B8"/>
    <w:rsid w:val="0061445D"/>
    <w:rsid w:val="0061577C"/>
    <w:rsid w:val="0061736E"/>
    <w:rsid w:val="00631058"/>
    <w:rsid w:val="00654197"/>
    <w:rsid w:val="006550AE"/>
    <w:rsid w:val="0067027B"/>
    <w:rsid w:val="006806C4"/>
    <w:rsid w:val="006B66C7"/>
    <w:rsid w:val="006B7FCD"/>
    <w:rsid w:val="007001D2"/>
    <w:rsid w:val="007142B5"/>
    <w:rsid w:val="007169C8"/>
    <w:rsid w:val="0072772F"/>
    <w:rsid w:val="00751F08"/>
    <w:rsid w:val="007527AB"/>
    <w:rsid w:val="00766A7F"/>
    <w:rsid w:val="00785DD0"/>
    <w:rsid w:val="00793C03"/>
    <w:rsid w:val="00794331"/>
    <w:rsid w:val="007A325F"/>
    <w:rsid w:val="007B3D66"/>
    <w:rsid w:val="007E1051"/>
    <w:rsid w:val="007F4472"/>
    <w:rsid w:val="00842000"/>
    <w:rsid w:val="008456D0"/>
    <w:rsid w:val="00846FF3"/>
    <w:rsid w:val="00856BCA"/>
    <w:rsid w:val="0086697E"/>
    <w:rsid w:val="008824A6"/>
    <w:rsid w:val="008A52E2"/>
    <w:rsid w:val="008B024E"/>
    <w:rsid w:val="008B075A"/>
    <w:rsid w:val="008C1EE0"/>
    <w:rsid w:val="008C48B4"/>
    <w:rsid w:val="009152A6"/>
    <w:rsid w:val="00921F72"/>
    <w:rsid w:val="009273D3"/>
    <w:rsid w:val="00932720"/>
    <w:rsid w:val="00955CA8"/>
    <w:rsid w:val="00960295"/>
    <w:rsid w:val="00980147"/>
    <w:rsid w:val="00985ACD"/>
    <w:rsid w:val="00994383"/>
    <w:rsid w:val="009C10D1"/>
    <w:rsid w:val="009F70B7"/>
    <w:rsid w:val="00A07494"/>
    <w:rsid w:val="00A15522"/>
    <w:rsid w:val="00A16051"/>
    <w:rsid w:val="00A329BB"/>
    <w:rsid w:val="00A4443F"/>
    <w:rsid w:val="00A5272F"/>
    <w:rsid w:val="00A52C80"/>
    <w:rsid w:val="00A74F00"/>
    <w:rsid w:val="00A83341"/>
    <w:rsid w:val="00AA4F7B"/>
    <w:rsid w:val="00AD3639"/>
    <w:rsid w:val="00AD55CA"/>
    <w:rsid w:val="00AE78B3"/>
    <w:rsid w:val="00AF044E"/>
    <w:rsid w:val="00B27177"/>
    <w:rsid w:val="00B3647F"/>
    <w:rsid w:val="00B40353"/>
    <w:rsid w:val="00B47692"/>
    <w:rsid w:val="00B756A5"/>
    <w:rsid w:val="00B85D6D"/>
    <w:rsid w:val="00B952E7"/>
    <w:rsid w:val="00BB7604"/>
    <w:rsid w:val="00BD2D53"/>
    <w:rsid w:val="00BD2DCE"/>
    <w:rsid w:val="00C13C9D"/>
    <w:rsid w:val="00C513FF"/>
    <w:rsid w:val="00C773B5"/>
    <w:rsid w:val="00CA747C"/>
    <w:rsid w:val="00CC65C7"/>
    <w:rsid w:val="00CD03F8"/>
    <w:rsid w:val="00CF01E5"/>
    <w:rsid w:val="00CF3129"/>
    <w:rsid w:val="00D015A9"/>
    <w:rsid w:val="00D052AF"/>
    <w:rsid w:val="00D1119C"/>
    <w:rsid w:val="00D251A4"/>
    <w:rsid w:val="00D438F4"/>
    <w:rsid w:val="00D56592"/>
    <w:rsid w:val="00D6741C"/>
    <w:rsid w:val="00D73D9B"/>
    <w:rsid w:val="00D762B5"/>
    <w:rsid w:val="00D840CD"/>
    <w:rsid w:val="00DB1696"/>
    <w:rsid w:val="00DC2409"/>
    <w:rsid w:val="00DC35B6"/>
    <w:rsid w:val="00DD50BF"/>
    <w:rsid w:val="00E05AB9"/>
    <w:rsid w:val="00E20811"/>
    <w:rsid w:val="00E21FA9"/>
    <w:rsid w:val="00E34F95"/>
    <w:rsid w:val="00E47BF8"/>
    <w:rsid w:val="00E50A8E"/>
    <w:rsid w:val="00E617E0"/>
    <w:rsid w:val="00E61C08"/>
    <w:rsid w:val="00E62747"/>
    <w:rsid w:val="00E736F6"/>
    <w:rsid w:val="00E848F3"/>
    <w:rsid w:val="00E9405F"/>
    <w:rsid w:val="00EB1804"/>
    <w:rsid w:val="00EB343C"/>
    <w:rsid w:val="00ED2066"/>
    <w:rsid w:val="00ED757E"/>
    <w:rsid w:val="00EE5A76"/>
    <w:rsid w:val="00F1523F"/>
    <w:rsid w:val="00F22B5B"/>
    <w:rsid w:val="00F4098E"/>
    <w:rsid w:val="00F6381C"/>
    <w:rsid w:val="00F93648"/>
    <w:rsid w:val="00F97377"/>
    <w:rsid w:val="00FB0DFF"/>
    <w:rsid w:val="00FC0C11"/>
    <w:rsid w:val="00FD1729"/>
    <w:rsid w:val="00FD184A"/>
    <w:rsid w:val="00FD1E5F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24494"/>
  <w15:docId w15:val="{3DC393A8-DF0F-4356-98CB-3255FCB95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3">
    <w:name w:val="heading 3"/>
    <w:basedOn w:val="Normal"/>
    <w:link w:val="Heading3Char"/>
    <w:uiPriority w:val="9"/>
    <w:qFormat/>
    <w:rsid w:val="009273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72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273D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ntact-element-first-name">
    <w:name w:val="contact-element-first-name"/>
    <w:basedOn w:val="DefaultParagraphFont"/>
    <w:rsid w:val="009273D3"/>
  </w:style>
  <w:style w:type="character" w:customStyle="1" w:styleId="contact-element-last-name">
    <w:name w:val="contact-element-last-name"/>
    <w:basedOn w:val="DefaultParagraphFont"/>
    <w:rsid w:val="009273D3"/>
  </w:style>
  <w:style w:type="paragraph" w:customStyle="1" w:styleId="Title1">
    <w:name w:val="Title1"/>
    <w:basedOn w:val="Normal"/>
    <w:rsid w:val="009273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phone">
    <w:name w:val="phone"/>
    <w:basedOn w:val="Normal"/>
    <w:rsid w:val="009273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E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E5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1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8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021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916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291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017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9673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234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767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3483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497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6625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3774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6482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169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7037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27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6627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5725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633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876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3737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929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378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40126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029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336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78419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2550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3155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88250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45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7785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26881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7339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5328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46966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1204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2620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32897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856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9523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3649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1975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4471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8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1042</Words>
  <Characters>594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ygstad, Paul</dc:creator>
  <cp:lastModifiedBy>Xavier Barron</cp:lastModifiedBy>
  <cp:revision>9</cp:revision>
  <cp:lastPrinted>2017-09-24T18:06:00Z</cp:lastPrinted>
  <dcterms:created xsi:type="dcterms:W3CDTF">2016-11-20T22:24:00Z</dcterms:created>
  <dcterms:modified xsi:type="dcterms:W3CDTF">2017-09-25T05:51:00Z</dcterms:modified>
</cp:coreProperties>
</file>